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0AED50" w14:textId="77777777" w:rsidR="00E0765D" w:rsidRPr="0022120A" w:rsidRDefault="007F777B" w:rsidP="00E0765D">
      <w:pPr>
        <w:jc w:val="center"/>
        <w:rPr>
          <w:b/>
          <w:sz w:val="20"/>
          <w:szCs w:val="20"/>
          <w:lang w:val="en-GB"/>
        </w:rPr>
      </w:pPr>
      <w:r w:rsidRPr="0022120A">
        <w:rPr>
          <w:b/>
          <w:sz w:val="28"/>
          <w:szCs w:val="28"/>
          <w:lang w:val="en-GB"/>
        </w:rPr>
        <w:t>Faculty coordinators for international cooperation</w:t>
      </w:r>
    </w:p>
    <w:tbl>
      <w:tblPr>
        <w:tblStyle w:val="Tabela-Siatka"/>
        <w:tblW w:w="10348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2694"/>
        <w:gridCol w:w="1559"/>
        <w:gridCol w:w="1701"/>
        <w:gridCol w:w="2806"/>
        <w:gridCol w:w="1588"/>
      </w:tblGrid>
      <w:tr w:rsidR="007F258D" w:rsidRPr="0022120A" w14:paraId="32028F96" w14:textId="77777777" w:rsidTr="00AA2A46">
        <w:tc>
          <w:tcPr>
            <w:tcW w:w="2694" w:type="dxa"/>
            <w:shd w:val="clear" w:color="auto" w:fill="BFBFBF" w:themeFill="background1" w:themeFillShade="BF"/>
          </w:tcPr>
          <w:p w14:paraId="3B3ECD83" w14:textId="77777777" w:rsidR="00DD0CCE" w:rsidRPr="0022120A" w:rsidRDefault="007F777B" w:rsidP="007F777B">
            <w:pPr>
              <w:jc w:val="center"/>
              <w:rPr>
                <w:b/>
                <w:lang w:val="en-GB"/>
              </w:rPr>
            </w:pPr>
            <w:r w:rsidRPr="0022120A">
              <w:rPr>
                <w:b/>
                <w:lang w:val="en-GB"/>
              </w:rPr>
              <w:t>University unit/</w:t>
            </w:r>
            <w:r w:rsidRPr="0022120A">
              <w:rPr>
                <w:b/>
                <w:lang w:val="en-GB"/>
              </w:rPr>
              <w:br/>
              <w:t>Field of study/</w:t>
            </w:r>
            <w:r w:rsidRPr="0022120A">
              <w:rPr>
                <w:b/>
                <w:lang w:val="en-GB"/>
              </w:rPr>
              <w:br/>
              <w:t>Scope of tasks</w:t>
            </w:r>
          </w:p>
        </w:tc>
        <w:tc>
          <w:tcPr>
            <w:tcW w:w="1559" w:type="dxa"/>
            <w:shd w:val="clear" w:color="auto" w:fill="BFBFBF" w:themeFill="background1" w:themeFillShade="BF"/>
          </w:tcPr>
          <w:p w14:paraId="735EDDF3" w14:textId="77777777" w:rsidR="00DD0CCE" w:rsidRPr="0022120A" w:rsidRDefault="007F777B" w:rsidP="007F777B">
            <w:pPr>
              <w:jc w:val="center"/>
              <w:rPr>
                <w:b/>
                <w:lang w:val="en-GB"/>
              </w:rPr>
            </w:pPr>
            <w:r w:rsidRPr="0022120A">
              <w:rPr>
                <w:b/>
                <w:lang w:val="en-GB"/>
              </w:rPr>
              <w:t>Faculty coordinator</w:t>
            </w:r>
          </w:p>
        </w:tc>
        <w:tc>
          <w:tcPr>
            <w:tcW w:w="1701" w:type="dxa"/>
            <w:shd w:val="clear" w:color="auto" w:fill="BFBFBF" w:themeFill="background1" w:themeFillShade="BF"/>
          </w:tcPr>
          <w:p w14:paraId="1975986F" w14:textId="77777777" w:rsidR="00DD0CCE" w:rsidRPr="0022120A" w:rsidRDefault="00DD0CCE" w:rsidP="00DD0CCE">
            <w:pPr>
              <w:jc w:val="center"/>
              <w:rPr>
                <w:b/>
                <w:lang w:val="en-GB"/>
              </w:rPr>
            </w:pPr>
            <w:r w:rsidRPr="0022120A">
              <w:rPr>
                <w:b/>
                <w:lang w:val="en-GB"/>
              </w:rPr>
              <w:t>Ad</w:t>
            </w:r>
            <w:r w:rsidR="007F777B" w:rsidRPr="0022120A">
              <w:rPr>
                <w:b/>
                <w:lang w:val="en-GB"/>
              </w:rPr>
              <w:t>d</w:t>
            </w:r>
            <w:r w:rsidRPr="0022120A">
              <w:rPr>
                <w:b/>
                <w:lang w:val="en-GB"/>
              </w:rPr>
              <w:t>re</w:t>
            </w:r>
            <w:r w:rsidR="007F777B" w:rsidRPr="0022120A">
              <w:rPr>
                <w:b/>
                <w:lang w:val="en-GB"/>
              </w:rPr>
              <w:t>s</w:t>
            </w:r>
            <w:r w:rsidRPr="0022120A">
              <w:rPr>
                <w:b/>
                <w:lang w:val="en-GB"/>
              </w:rPr>
              <w:t>s</w:t>
            </w:r>
          </w:p>
        </w:tc>
        <w:tc>
          <w:tcPr>
            <w:tcW w:w="2806" w:type="dxa"/>
            <w:shd w:val="clear" w:color="auto" w:fill="BFBFBF" w:themeFill="background1" w:themeFillShade="BF"/>
          </w:tcPr>
          <w:p w14:paraId="4F659631" w14:textId="77777777" w:rsidR="00DD0CCE" w:rsidRPr="0022120A" w:rsidRDefault="00DD0CCE" w:rsidP="00DD0CCE">
            <w:pPr>
              <w:jc w:val="center"/>
              <w:rPr>
                <w:b/>
                <w:lang w:val="en-GB"/>
              </w:rPr>
            </w:pPr>
            <w:r w:rsidRPr="0022120A">
              <w:rPr>
                <w:b/>
                <w:lang w:val="en-GB"/>
              </w:rPr>
              <w:t>E-mail</w:t>
            </w:r>
          </w:p>
        </w:tc>
        <w:tc>
          <w:tcPr>
            <w:tcW w:w="1588" w:type="dxa"/>
            <w:shd w:val="clear" w:color="auto" w:fill="BFBFBF" w:themeFill="background1" w:themeFillShade="BF"/>
          </w:tcPr>
          <w:p w14:paraId="073FB4AA" w14:textId="77777777" w:rsidR="00DD0CCE" w:rsidRPr="0022120A" w:rsidRDefault="00DD0CCE" w:rsidP="007F777B">
            <w:pPr>
              <w:jc w:val="center"/>
              <w:rPr>
                <w:b/>
                <w:lang w:val="en-GB"/>
              </w:rPr>
            </w:pPr>
            <w:r w:rsidRPr="0022120A">
              <w:rPr>
                <w:b/>
                <w:lang w:val="en-GB"/>
              </w:rPr>
              <w:t>Tele</w:t>
            </w:r>
            <w:r w:rsidR="007F777B" w:rsidRPr="0022120A">
              <w:rPr>
                <w:b/>
                <w:lang w:val="en-GB"/>
              </w:rPr>
              <w:t>phone</w:t>
            </w:r>
          </w:p>
        </w:tc>
      </w:tr>
      <w:tr w:rsidR="00507BD0" w:rsidRPr="0022120A" w14:paraId="65407F5E" w14:textId="77777777" w:rsidTr="00B64153">
        <w:tc>
          <w:tcPr>
            <w:tcW w:w="10348" w:type="dxa"/>
            <w:gridSpan w:val="5"/>
            <w:shd w:val="clear" w:color="auto" w:fill="D9D9D9" w:themeFill="background1" w:themeFillShade="D9"/>
          </w:tcPr>
          <w:p w14:paraId="742FB505" w14:textId="77777777" w:rsidR="00507BD0" w:rsidRPr="0022120A" w:rsidRDefault="00507BD0" w:rsidP="00B64153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t>Faculty of Humanities</w:t>
            </w:r>
          </w:p>
        </w:tc>
      </w:tr>
      <w:tr w:rsidR="00507BD0" w:rsidRPr="001C5467" w14:paraId="3DEA88EC" w14:textId="77777777" w:rsidTr="00B64153">
        <w:tc>
          <w:tcPr>
            <w:tcW w:w="2694" w:type="dxa"/>
            <w:shd w:val="clear" w:color="auto" w:fill="F2F2F2" w:themeFill="background1" w:themeFillShade="F2"/>
          </w:tcPr>
          <w:p w14:paraId="4A8074DD" w14:textId="2E986DAA" w:rsidR="00507BD0" w:rsidRDefault="00507BD0" w:rsidP="00B64153">
            <w:pPr>
              <w:rPr>
                <w:rFonts w:cstheme="minorHAnsi"/>
                <w:lang w:val="en-GB"/>
              </w:rPr>
            </w:pPr>
            <w:r w:rsidRPr="005C2EFC">
              <w:rPr>
                <w:rFonts w:cstheme="minorHAnsi"/>
                <w:lang w:val="en-GB"/>
              </w:rPr>
              <w:t>Dean’s Plenipotentiary for International Cooperation</w:t>
            </w:r>
            <w:r w:rsidR="00AA2A46">
              <w:rPr>
                <w:rFonts w:cstheme="minorHAnsi"/>
                <w:lang w:val="en-GB"/>
              </w:rPr>
              <w:t xml:space="preserve"> in </w:t>
            </w:r>
            <w:r w:rsidR="00AA2A46" w:rsidRPr="00AA2A46">
              <w:rPr>
                <w:rFonts w:cstheme="minorHAnsi"/>
                <w:b/>
                <w:lang w:val="en-GB"/>
              </w:rPr>
              <w:t>SOSNOWIEC</w:t>
            </w:r>
          </w:p>
          <w:p w14:paraId="3D102A36" w14:textId="01425DF3" w:rsidR="00507BD0" w:rsidRPr="005C2EFC" w:rsidRDefault="00507BD0" w:rsidP="00B64153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  <w:shd w:val="clear" w:color="auto" w:fill="F2F2F2" w:themeFill="background1" w:themeFillShade="F2"/>
          </w:tcPr>
          <w:p w14:paraId="67EA4E31" w14:textId="28B3D944" w:rsidR="00507BD0" w:rsidRPr="00AA2A46" w:rsidRDefault="00507BD0" w:rsidP="00B64153">
            <w:pPr>
              <w:rPr>
                <w:rFonts w:eastAsia="Times New Roman" w:cstheme="minorHAnsi"/>
                <w:bCs/>
                <w:lang w:eastAsia="pl-PL"/>
              </w:rPr>
            </w:pPr>
            <w:r w:rsidRPr="000437C8">
              <w:rPr>
                <w:rFonts w:eastAsia="Times New Roman" w:cstheme="minorHAnsi"/>
                <w:bCs/>
                <w:lang w:eastAsia="pl-PL"/>
              </w:rPr>
              <w:t>dr hab. Rafał Borysławski</w:t>
            </w:r>
            <w:r>
              <w:rPr>
                <w:rFonts w:eastAsia="Times New Roman" w:cstheme="minorHAnsi"/>
                <w:bCs/>
                <w:lang w:eastAsia="pl-PL"/>
              </w:rPr>
              <w:t>, prof. UŚ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7840368A" w14:textId="113B64D8" w:rsidR="00507BD0" w:rsidRPr="00260814" w:rsidRDefault="00507BD0" w:rsidP="00B64153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ul. Grota Roweckiego 5, 41-200 Sosnowiec</w:t>
            </w:r>
          </w:p>
        </w:tc>
        <w:tc>
          <w:tcPr>
            <w:tcW w:w="2806" w:type="dxa"/>
            <w:shd w:val="clear" w:color="auto" w:fill="F2F2F2" w:themeFill="background1" w:themeFillShade="F2"/>
          </w:tcPr>
          <w:p w14:paraId="527939AD" w14:textId="77777777" w:rsidR="00507BD0" w:rsidRDefault="00507BD0" w:rsidP="00B64153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rafal.boryslawski@us.edu.pl</w:t>
            </w:r>
          </w:p>
          <w:p w14:paraId="0FA69145" w14:textId="77777777" w:rsidR="00507BD0" w:rsidRDefault="00507BD0" w:rsidP="00B64153">
            <w:pPr>
              <w:rPr>
                <w:rFonts w:cstheme="minorHAnsi"/>
              </w:rPr>
            </w:pPr>
          </w:p>
          <w:p w14:paraId="1CF96070" w14:textId="77777777" w:rsidR="00507BD0" w:rsidRDefault="00507BD0" w:rsidP="00B64153">
            <w:pPr>
              <w:rPr>
                <w:rFonts w:cstheme="minorHAnsi"/>
              </w:rPr>
            </w:pPr>
          </w:p>
          <w:p w14:paraId="25F563A8" w14:textId="6A8B2D2D" w:rsidR="00507BD0" w:rsidRPr="00260814" w:rsidRDefault="00507BD0" w:rsidP="00B64153">
            <w:pPr>
              <w:rPr>
                <w:rFonts w:cstheme="minorHAnsi"/>
              </w:rPr>
            </w:pPr>
          </w:p>
        </w:tc>
        <w:tc>
          <w:tcPr>
            <w:tcW w:w="1588" w:type="dxa"/>
            <w:shd w:val="clear" w:color="auto" w:fill="F2F2F2" w:themeFill="background1" w:themeFillShade="F2"/>
          </w:tcPr>
          <w:p w14:paraId="51FCFBFF" w14:textId="77777777" w:rsidR="00507BD0" w:rsidRDefault="00507BD0" w:rsidP="00B64153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32 364 08 26</w:t>
            </w:r>
          </w:p>
          <w:p w14:paraId="715C48EA" w14:textId="77777777" w:rsidR="00507BD0" w:rsidRDefault="00507BD0" w:rsidP="00B64153">
            <w:pPr>
              <w:rPr>
                <w:rFonts w:cstheme="minorHAnsi"/>
              </w:rPr>
            </w:pPr>
          </w:p>
          <w:p w14:paraId="47AF429B" w14:textId="77777777" w:rsidR="00507BD0" w:rsidRDefault="00507BD0" w:rsidP="00B64153">
            <w:pPr>
              <w:rPr>
                <w:rFonts w:cstheme="minorHAnsi"/>
              </w:rPr>
            </w:pPr>
          </w:p>
          <w:p w14:paraId="299B17BD" w14:textId="6DF297F3" w:rsidR="00507BD0" w:rsidRPr="00260814" w:rsidRDefault="00507BD0" w:rsidP="00B64153">
            <w:pPr>
              <w:rPr>
                <w:rFonts w:cstheme="minorHAnsi"/>
              </w:rPr>
            </w:pPr>
          </w:p>
        </w:tc>
      </w:tr>
      <w:tr w:rsidR="00507BD0" w:rsidRPr="005C2EFC" w14:paraId="4DDC86AE" w14:textId="77777777" w:rsidTr="00B64153">
        <w:tc>
          <w:tcPr>
            <w:tcW w:w="2694" w:type="dxa"/>
          </w:tcPr>
          <w:p w14:paraId="6993A8B6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English Studies</w:t>
            </w:r>
          </w:p>
        </w:tc>
        <w:tc>
          <w:tcPr>
            <w:tcW w:w="1559" w:type="dxa"/>
          </w:tcPr>
          <w:p w14:paraId="60BC4C4B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dr Paweł Zakrajewski</w:t>
            </w:r>
          </w:p>
        </w:tc>
        <w:tc>
          <w:tcPr>
            <w:tcW w:w="1701" w:type="dxa"/>
          </w:tcPr>
          <w:p w14:paraId="32C7D4F4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Grot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Roweckiego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5, 41-200 Sosnowiec</w:t>
            </w:r>
          </w:p>
        </w:tc>
        <w:tc>
          <w:tcPr>
            <w:tcW w:w="2806" w:type="dxa"/>
          </w:tcPr>
          <w:p w14:paraId="37416A36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awel.zakrajewski@us.edu.pl</w:t>
            </w:r>
          </w:p>
        </w:tc>
        <w:tc>
          <w:tcPr>
            <w:tcW w:w="1588" w:type="dxa"/>
          </w:tcPr>
          <w:p w14:paraId="63945DBA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>
              <w:t>32 364 08 33</w:t>
            </w:r>
          </w:p>
        </w:tc>
      </w:tr>
      <w:tr w:rsidR="00507BD0" w:rsidRPr="005C2EFC" w14:paraId="447CDD4E" w14:textId="77777777" w:rsidTr="00B64153">
        <w:tc>
          <w:tcPr>
            <w:tcW w:w="2694" w:type="dxa"/>
          </w:tcPr>
          <w:p w14:paraId="2027A072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Romance Studies </w:t>
            </w:r>
            <w:r w:rsidRPr="0022120A">
              <w:rPr>
                <w:rFonts w:cstheme="minorHAnsi"/>
                <w:lang w:val="en-GB"/>
              </w:rPr>
              <w:br/>
              <w:t>(French)</w:t>
            </w:r>
          </w:p>
        </w:tc>
        <w:tc>
          <w:tcPr>
            <w:tcW w:w="1559" w:type="dxa"/>
          </w:tcPr>
          <w:p w14:paraId="2B430A16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dr </w:t>
            </w:r>
            <w:r>
              <w:rPr>
                <w:rFonts w:cstheme="minorHAnsi"/>
                <w:lang w:val="en-GB"/>
              </w:rPr>
              <w:t>Ewa Drab</w:t>
            </w:r>
          </w:p>
        </w:tc>
        <w:tc>
          <w:tcPr>
            <w:tcW w:w="1701" w:type="dxa"/>
          </w:tcPr>
          <w:p w14:paraId="45E6AB35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Grot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Roweckiego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5, 41-200 Sosnowiec</w:t>
            </w:r>
          </w:p>
        </w:tc>
        <w:tc>
          <w:tcPr>
            <w:tcW w:w="2806" w:type="dxa"/>
          </w:tcPr>
          <w:p w14:paraId="3D42F974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406EA6">
              <w:rPr>
                <w:rFonts w:cstheme="minorHAnsi"/>
                <w:lang w:val="en-GB"/>
              </w:rPr>
              <w:t>ewa.drab@us.edu.pl</w:t>
            </w:r>
          </w:p>
        </w:tc>
        <w:tc>
          <w:tcPr>
            <w:tcW w:w="1588" w:type="dxa"/>
          </w:tcPr>
          <w:p w14:paraId="4D68B1E1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>
              <w:t>32 364 08 76</w:t>
            </w:r>
          </w:p>
        </w:tc>
      </w:tr>
      <w:tr w:rsidR="00507BD0" w:rsidRPr="005C2EFC" w14:paraId="08FA5ACC" w14:textId="77777777" w:rsidTr="00B64153">
        <w:tc>
          <w:tcPr>
            <w:tcW w:w="2694" w:type="dxa"/>
          </w:tcPr>
          <w:p w14:paraId="0542C7A4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Romance Studies </w:t>
            </w:r>
            <w:r w:rsidRPr="0022120A">
              <w:rPr>
                <w:rFonts w:cstheme="minorHAnsi"/>
                <w:lang w:val="en-GB"/>
              </w:rPr>
              <w:br/>
              <w:t>(Spanish)</w:t>
            </w:r>
          </w:p>
        </w:tc>
        <w:tc>
          <w:tcPr>
            <w:tcW w:w="1559" w:type="dxa"/>
          </w:tcPr>
          <w:p w14:paraId="6DF18AEF" w14:textId="77777777" w:rsidR="00507BD0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dr Cecylia Tatoj</w:t>
            </w:r>
            <w:r>
              <w:rPr>
                <w:rFonts w:cstheme="minorHAnsi"/>
                <w:lang w:val="en-GB"/>
              </w:rPr>
              <w:t xml:space="preserve"> (incoming students)</w:t>
            </w:r>
          </w:p>
          <w:p w14:paraId="666BE10B" w14:textId="77777777" w:rsidR="00507BD0" w:rsidRDefault="00507BD0" w:rsidP="00B64153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dr Aniela </w:t>
            </w:r>
            <w:proofErr w:type="spellStart"/>
            <w:r>
              <w:rPr>
                <w:rFonts w:cstheme="minorHAnsi"/>
                <w:lang w:val="en-GB"/>
              </w:rPr>
              <w:t>Kucharska</w:t>
            </w:r>
            <w:proofErr w:type="spellEnd"/>
          </w:p>
          <w:p w14:paraId="53A54454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(outgoing students)</w:t>
            </w:r>
          </w:p>
        </w:tc>
        <w:tc>
          <w:tcPr>
            <w:tcW w:w="1701" w:type="dxa"/>
          </w:tcPr>
          <w:p w14:paraId="063B227C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Grot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Roweckiego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5, 41-200 Sosnowiec</w:t>
            </w:r>
          </w:p>
        </w:tc>
        <w:tc>
          <w:tcPr>
            <w:tcW w:w="2806" w:type="dxa"/>
          </w:tcPr>
          <w:p w14:paraId="25A6ABF7" w14:textId="77777777" w:rsidR="00507BD0" w:rsidRDefault="00507BD0" w:rsidP="00B64153">
            <w:pPr>
              <w:rPr>
                <w:rFonts w:cstheme="minorHAnsi"/>
                <w:lang w:val="en-GB"/>
              </w:rPr>
            </w:pPr>
            <w:r w:rsidRPr="00406EA6">
              <w:rPr>
                <w:rFonts w:cstheme="minorHAnsi"/>
                <w:lang w:val="en-GB"/>
              </w:rPr>
              <w:t>cecylia.tatoj@us.edu.pl</w:t>
            </w:r>
          </w:p>
          <w:p w14:paraId="061FF00F" w14:textId="77777777" w:rsidR="00507BD0" w:rsidRDefault="00507BD0" w:rsidP="00B64153">
            <w:pPr>
              <w:rPr>
                <w:rFonts w:cstheme="minorHAnsi"/>
                <w:lang w:val="en-GB"/>
              </w:rPr>
            </w:pPr>
          </w:p>
          <w:p w14:paraId="12493450" w14:textId="77777777" w:rsidR="00507BD0" w:rsidRDefault="00507BD0" w:rsidP="00B64153">
            <w:pPr>
              <w:rPr>
                <w:rFonts w:cstheme="minorHAnsi"/>
                <w:lang w:val="en-GB"/>
              </w:rPr>
            </w:pPr>
          </w:p>
          <w:p w14:paraId="1D6891C5" w14:textId="77777777" w:rsidR="00507BD0" w:rsidRDefault="00507BD0" w:rsidP="00B64153">
            <w:pPr>
              <w:rPr>
                <w:rFonts w:cstheme="minorHAnsi"/>
                <w:lang w:val="en-GB"/>
              </w:rPr>
            </w:pPr>
          </w:p>
          <w:p w14:paraId="4FACE897" w14:textId="77777777" w:rsidR="00507BD0" w:rsidRPr="003A577E" w:rsidRDefault="00507BD0" w:rsidP="00B64153">
            <w:pPr>
              <w:rPr>
                <w:rFonts w:cstheme="minorHAnsi"/>
                <w:lang w:val="en-GB"/>
              </w:rPr>
            </w:pPr>
            <w:r w:rsidRPr="003A577E">
              <w:rPr>
                <w:lang w:val="en-GB"/>
              </w:rPr>
              <w:t xml:space="preserve">aniela.kucharska@us.edu.pl </w:t>
            </w:r>
          </w:p>
        </w:tc>
        <w:tc>
          <w:tcPr>
            <w:tcW w:w="1588" w:type="dxa"/>
          </w:tcPr>
          <w:p w14:paraId="3763C146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>
              <w:t>32 364 09 58</w:t>
            </w:r>
          </w:p>
        </w:tc>
      </w:tr>
      <w:tr w:rsidR="00507BD0" w:rsidRPr="005C2EFC" w14:paraId="770A3E77" w14:textId="77777777" w:rsidTr="00B64153">
        <w:tc>
          <w:tcPr>
            <w:tcW w:w="2694" w:type="dxa"/>
          </w:tcPr>
          <w:p w14:paraId="0779F8B6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Romance Studies</w:t>
            </w:r>
            <w:r w:rsidRPr="0022120A">
              <w:rPr>
                <w:rFonts w:cstheme="minorHAnsi"/>
                <w:lang w:val="en-GB"/>
              </w:rPr>
              <w:br/>
              <w:t>(Italian)</w:t>
            </w:r>
          </w:p>
        </w:tc>
        <w:tc>
          <w:tcPr>
            <w:tcW w:w="1559" w:type="dxa"/>
          </w:tcPr>
          <w:p w14:paraId="6D472539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dr Dominika </w:t>
            </w:r>
            <w:proofErr w:type="spellStart"/>
            <w:r w:rsidRPr="0022120A">
              <w:rPr>
                <w:rFonts w:cstheme="minorHAnsi"/>
                <w:lang w:val="en-GB"/>
              </w:rPr>
              <w:t>Dykta</w:t>
            </w:r>
            <w:proofErr w:type="spellEnd"/>
          </w:p>
        </w:tc>
        <w:tc>
          <w:tcPr>
            <w:tcW w:w="1701" w:type="dxa"/>
          </w:tcPr>
          <w:p w14:paraId="5D6BE401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Grot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Roweckiego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5, 41-200 Sosnowiec</w:t>
            </w:r>
          </w:p>
        </w:tc>
        <w:tc>
          <w:tcPr>
            <w:tcW w:w="2806" w:type="dxa"/>
          </w:tcPr>
          <w:p w14:paraId="0F16F493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dominika.dykta@us.edu.pl</w:t>
            </w:r>
          </w:p>
        </w:tc>
        <w:tc>
          <w:tcPr>
            <w:tcW w:w="1588" w:type="dxa"/>
          </w:tcPr>
          <w:p w14:paraId="7EB168B1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>
              <w:t>32 364 09 34</w:t>
            </w:r>
          </w:p>
        </w:tc>
      </w:tr>
      <w:tr w:rsidR="00507BD0" w:rsidRPr="0022120A" w14:paraId="2C50FC11" w14:textId="77777777" w:rsidTr="00B64153">
        <w:tc>
          <w:tcPr>
            <w:tcW w:w="2694" w:type="dxa"/>
          </w:tcPr>
          <w:p w14:paraId="5F0B5849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German Studies</w:t>
            </w:r>
          </w:p>
        </w:tc>
        <w:tc>
          <w:tcPr>
            <w:tcW w:w="1559" w:type="dxa"/>
          </w:tcPr>
          <w:p w14:paraId="5146C880" w14:textId="77777777" w:rsidR="00507BD0" w:rsidRPr="005C2EFC" w:rsidRDefault="00507BD0" w:rsidP="00B64153">
            <w:pPr>
              <w:rPr>
                <w:rFonts w:cstheme="minorHAnsi"/>
              </w:rPr>
            </w:pPr>
            <w:r w:rsidRPr="005C2EFC">
              <w:rPr>
                <w:rFonts w:cstheme="minorHAnsi"/>
              </w:rPr>
              <w:t xml:space="preserve">dr hab. Grażyna Krupińska, prof. </w:t>
            </w:r>
            <w:r>
              <w:rPr>
                <w:rFonts w:cstheme="minorHAnsi"/>
              </w:rPr>
              <w:t>UŚ</w:t>
            </w:r>
          </w:p>
        </w:tc>
        <w:tc>
          <w:tcPr>
            <w:tcW w:w="1701" w:type="dxa"/>
          </w:tcPr>
          <w:p w14:paraId="2386CA7E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Grot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Roweckiego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5, 41-200 Sosnowiec</w:t>
            </w:r>
          </w:p>
        </w:tc>
        <w:tc>
          <w:tcPr>
            <w:tcW w:w="2806" w:type="dxa"/>
          </w:tcPr>
          <w:p w14:paraId="0512FE26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grazyna.krupinska@us.edu.pl</w:t>
            </w:r>
          </w:p>
        </w:tc>
        <w:tc>
          <w:tcPr>
            <w:tcW w:w="1588" w:type="dxa"/>
          </w:tcPr>
          <w:p w14:paraId="44AC9806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64 09 17</w:t>
            </w:r>
          </w:p>
        </w:tc>
      </w:tr>
      <w:tr w:rsidR="00507BD0" w:rsidRPr="0022120A" w14:paraId="1638D914" w14:textId="77777777" w:rsidTr="00B64153">
        <w:tc>
          <w:tcPr>
            <w:tcW w:w="2694" w:type="dxa"/>
          </w:tcPr>
          <w:p w14:paraId="39E2E281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Slavonic Studies</w:t>
            </w:r>
          </w:p>
        </w:tc>
        <w:tc>
          <w:tcPr>
            <w:tcW w:w="1559" w:type="dxa"/>
          </w:tcPr>
          <w:p w14:paraId="50184FE5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dr Dorota Gołek-Sepetliewa</w:t>
            </w:r>
          </w:p>
        </w:tc>
        <w:tc>
          <w:tcPr>
            <w:tcW w:w="1701" w:type="dxa"/>
          </w:tcPr>
          <w:p w14:paraId="4FBDE6A6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Grot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Roweckiego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5, 41-200 Sosnowiec</w:t>
            </w:r>
          </w:p>
        </w:tc>
        <w:tc>
          <w:tcPr>
            <w:tcW w:w="2806" w:type="dxa"/>
          </w:tcPr>
          <w:p w14:paraId="43463BB5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dorota.golek-sepetliewa@us.edu.pl</w:t>
            </w:r>
          </w:p>
        </w:tc>
        <w:tc>
          <w:tcPr>
            <w:tcW w:w="1588" w:type="dxa"/>
          </w:tcPr>
          <w:p w14:paraId="786D5A94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 364 09 10</w:t>
            </w:r>
          </w:p>
        </w:tc>
      </w:tr>
      <w:tr w:rsidR="00507BD0" w:rsidRPr="0022120A" w14:paraId="32563A03" w14:textId="77777777" w:rsidTr="00B64153">
        <w:tc>
          <w:tcPr>
            <w:tcW w:w="2694" w:type="dxa"/>
          </w:tcPr>
          <w:p w14:paraId="1DEC8ABE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Russian Studies</w:t>
            </w:r>
          </w:p>
        </w:tc>
        <w:tc>
          <w:tcPr>
            <w:tcW w:w="1559" w:type="dxa"/>
          </w:tcPr>
          <w:p w14:paraId="16935086" w14:textId="77777777" w:rsidR="00507BD0" w:rsidRPr="00D239A2" w:rsidRDefault="00507BD0" w:rsidP="00B64153">
            <w:pPr>
              <w:rPr>
                <w:rFonts w:cstheme="minorHAnsi"/>
              </w:rPr>
            </w:pPr>
            <w:r w:rsidRPr="00D239A2">
              <w:rPr>
                <w:rFonts w:cstheme="minorHAnsi"/>
              </w:rPr>
              <w:t>dr Maciej Walczak</w:t>
            </w:r>
          </w:p>
          <w:p w14:paraId="2C84F2AE" w14:textId="77777777" w:rsidR="00507BD0" w:rsidRPr="00D239A2" w:rsidRDefault="00507BD0" w:rsidP="00B64153">
            <w:pPr>
              <w:rPr>
                <w:rFonts w:cstheme="minorHAnsi"/>
              </w:rPr>
            </w:pPr>
          </w:p>
          <w:p w14:paraId="035EDA6D" w14:textId="77777777" w:rsidR="00507BD0" w:rsidRPr="00D239A2" w:rsidRDefault="00507BD0" w:rsidP="00B64153">
            <w:pPr>
              <w:rPr>
                <w:rFonts w:cstheme="minorHAnsi"/>
                <w:i/>
              </w:rPr>
            </w:pPr>
            <w:r w:rsidRPr="00D239A2">
              <w:rPr>
                <w:rFonts w:cstheme="minorHAnsi"/>
                <w:i/>
              </w:rPr>
              <w:t xml:space="preserve">(dr Swietłana </w:t>
            </w:r>
            <w:proofErr w:type="spellStart"/>
            <w:r w:rsidRPr="00D239A2">
              <w:rPr>
                <w:rFonts w:cstheme="minorHAnsi"/>
                <w:i/>
              </w:rPr>
              <w:t>Biczak</w:t>
            </w:r>
            <w:proofErr w:type="spellEnd"/>
            <w:r w:rsidRPr="00D239A2">
              <w:rPr>
                <w:rFonts w:cstheme="minorHAnsi"/>
                <w:i/>
              </w:rPr>
              <w:t xml:space="preserve"> - </w:t>
            </w:r>
            <w:proofErr w:type="spellStart"/>
            <w:r w:rsidRPr="00D239A2">
              <w:rPr>
                <w:rFonts w:cstheme="minorHAnsi"/>
                <w:i/>
              </w:rPr>
              <w:t>temporarily</w:t>
            </w:r>
            <w:proofErr w:type="spellEnd"/>
            <w:r w:rsidRPr="00D239A2">
              <w:rPr>
                <w:rFonts w:cstheme="minorHAnsi"/>
                <w:i/>
              </w:rPr>
              <w:t xml:space="preserve"> </w:t>
            </w:r>
            <w:proofErr w:type="spellStart"/>
            <w:r w:rsidRPr="00D239A2">
              <w:rPr>
                <w:rFonts w:cstheme="minorHAnsi"/>
                <w:i/>
              </w:rPr>
              <w:t>absent</w:t>
            </w:r>
            <w:proofErr w:type="spellEnd"/>
            <w:r w:rsidRPr="00D239A2">
              <w:rPr>
                <w:rFonts w:cstheme="minorHAnsi"/>
                <w:i/>
              </w:rPr>
              <w:t>)</w:t>
            </w:r>
          </w:p>
        </w:tc>
        <w:tc>
          <w:tcPr>
            <w:tcW w:w="1701" w:type="dxa"/>
          </w:tcPr>
          <w:p w14:paraId="68EE3993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Grot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Roweckiego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5, 41-200 Sosnowiec</w:t>
            </w:r>
          </w:p>
        </w:tc>
        <w:tc>
          <w:tcPr>
            <w:tcW w:w="2806" w:type="dxa"/>
          </w:tcPr>
          <w:p w14:paraId="16239C2A" w14:textId="77777777" w:rsidR="00507BD0" w:rsidRDefault="00507BD0" w:rsidP="00B64153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maciej.walczak@us.edu.pl</w:t>
            </w:r>
          </w:p>
          <w:p w14:paraId="6F2AAFFA" w14:textId="77777777" w:rsidR="00507BD0" w:rsidRDefault="00507BD0" w:rsidP="00B64153">
            <w:pPr>
              <w:rPr>
                <w:rFonts w:cstheme="minorHAnsi"/>
                <w:lang w:val="en-GB"/>
              </w:rPr>
            </w:pPr>
          </w:p>
          <w:p w14:paraId="53ADF6EA" w14:textId="77777777" w:rsidR="00507BD0" w:rsidRDefault="00507BD0" w:rsidP="00B64153">
            <w:pPr>
              <w:rPr>
                <w:rFonts w:cstheme="minorHAnsi"/>
                <w:lang w:val="en-GB"/>
              </w:rPr>
            </w:pPr>
          </w:p>
          <w:p w14:paraId="53E65AD4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swietlana.biczak@us.edu.pl</w:t>
            </w:r>
          </w:p>
        </w:tc>
        <w:tc>
          <w:tcPr>
            <w:tcW w:w="1588" w:type="dxa"/>
          </w:tcPr>
          <w:p w14:paraId="47375F77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 364 08 81</w:t>
            </w:r>
          </w:p>
        </w:tc>
      </w:tr>
      <w:tr w:rsidR="00AA2A46" w:rsidRPr="0022120A" w14:paraId="02376687" w14:textId="77777777" w:rsidTr="00AA2A46">
        <w:trPr>
          <w:trHeight w:val="1124"/>
        </w:trPr>
        <w:tc>
          <w:tcPr>
            <w:tcW w:w="2694" w:type="dxa"/>
            <w:shd w:val="clear" w:color="auto" w:fill="D9D9D9" w:themeFill="background1" w:themeFillShade="D9"/>
          </w:tcPr>
          <w:p w14:paraId="3D2C1365" w14:textId="6A1AE46E" w:rsidR="00AA2A46" w:rsidRPr="0022120A" w:rsidRDefault="00AA2A46" w:rsidP="00B64153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Dean’s Plenipotentiary for International Students in </w:t>
            </w:r>
            <w:r w:rsidRPr="00AA2A46">
              <w:rPr>
                <w:rFonts w:cstheme="minorHAnsi"/>
                <w:b/>
                <w:lang w:val="en-GB"/>
              </w:rPr>
              <w:t>KATOWICE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5EF0D67E" w14:textId="7E5D8E18" w:rsidR="00AA2A46" w:rsidRPr="005C2EFC" w:rsidRDefault="00AA2A46" w:rsidP="00B64153">
            <w:pPr>
              <w:rPr>
                <w:rFonts w:cstheme="minorHAnsi"/>
              </w:rPr>
            </w:pPr>
            <w:r>
              <w:rPr>
                <w:rFonts w:cstheme="minorHAnsi"/>
              </w:rPr>
              <w:t>prof. dr hab. Jolanta Tambor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6F0F2F69" w14:textId="77777777" w:rsidR="00AA2A46" w:rsidRDefault="00AA2A46" w:rsidP="00AA2A46">
            <w:pPr>
              <w:rPr>
                <w:rFonts w:cstheme="minorHAnsi"/>
              </w:rPr>
            </w:pPr>
            <w:r>
              <w:rPr>
                <w:rFonts w:cstheme="minorHAnsi"/>
              </w:rPr>
              <w:t>ul. Uniwersytecka 4</w:t>
            </w:r>
          </w:p>
          <w:p w14:paraId="58618094" w14:textId="349AB2E0" w:rsidR="00AA2A46" w:rsidRDefault="00AA2A46" w:rsidP="00AA2A46">
            <w:pPr>
              <w:rPr>
                <w:rFonts w:cstheme="minorHAnsi"/>
              </w:rPr>
            </w:pPr>
            <w:r>
              <w:rPr>
                <w:rFonts w:cstheme="minorHAnsi"/>
              </w:rPr>
              <w:t>40-007 Katowice</w:t>
            </w:r>
          </w:p>
        </w:tc>
        <w:tc>
          <w:tcPr>
            <w:tcW w:w="2806" w:type="dxa"/>
            <w:shd w:val="clear" w:color="auto" w:fill="D9D9D9" w:themeFill="background1" w:themeFillShade="D9"/>
          </w:tcPr>
          <w:p w14:paraId="2F8EA1AE" w14:textId="78510557" w:rsidR="00AA2A46" w:rsidRDefault="00AA2A46" w:rsidP="00B64153">
            <w:pPr>
              <w:rPr>
                <w:rFonts w:cstheme="minorHAnsi"/>
              </w:rPr>
            </w:pPr>
            <w:r>
              <w:rPr>
                <w:rFonts w:cstheme="minorHAnsi"/>
              </w:rPr>
              <w:t>jolanta.tambor@us.edu.pl</w:t>
            </w:r>
          </w:p>
        </w:tc>
        <w:tc>
          <w:tcPr>
            <w:tcW w:w="1588" w:type="dxa"/>
            <w:shd w:val="clear" w:color="auto" w:fill="D9D9D9" w:themeFill="background1" w:themeFillShade="D9"/>
          </w:tcPr>
          <w:p w14:paraId="0DDD69FA" w14:textId="0EBC3F0A" w:rsidR="00AA2A46" w:rsidRDefault="00AA2A46" w:rsidP="00B64153">
            <w:r w:rsidRPr="0022120A">
              <w:rPr>
                <w:rFonts w:cstheme="minorHAnsi"/>
                <w:lang w:val="en-GB"/>
              </w:rPr>
              <w:t>32 200 95 11</w:t>
            </w:r>
          </w:p>
        </w:tc>
      </w:tr>
      <w:tr w:rsidR="00507BD0" w:rsidRPr="0022120A" w14:paraId="7D389876" w14:textId="77777777" w:rsidTr="00B64153">
        <w:trPr>
          <w:trHeight w:val="1124"/>
        </w:trPr>
        <w:tc>
          <w:tcPr>
            <w:tcW w:w="2694" w:type="dxa"/>
          </w:tcPr>
          <w:p w14:paraId="30FC6081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lastRenderedPageBreak/>
              <w:t>Polish Studies</w:t>
            </w:r>
          </w:p>
          <w:p w14:paraId="5D0EFF6A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The Art of Writing</w:t>
            </w:r>
          </w:p>
          <w:p w14:paraId="23697B72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</w:tcPr>
          <w:p w14:paraId="20B19A82" w14:textId="77777777" w:rsidR="00507BD0" w:rsidRPr="005C2EFC" w:rsidRDefault="00507BD0" w:rsidP="00B64153">
            <w:pPr>
              <w:rPr>
                <w:rFonts w:cstheme="minorHAnsi"/>
              </w:rPr>
            </w:pPr>
            <w:r w:rsidRPr="005C2EFC">
              <w:rPr>
                <w:rFonts w:cstheme="minorHAnsi"/>
              </w:rPr>
              <w:t xml:space="preserve">dr hab. Beata Nowacka, </w:t>
            </w:r>
            <w:r>
              <w:rPr>
                <w:rFonts w:cstheme="minorHAnsi"/>
              </w:rPr>
              <w:t>prof. UŚ</w:t>
            </w:r>
          </w:p>
        </w:tc>
        <w:tc>
          <w:tcPr>
            <w:tcW w:w="1701" w:type="dxa"/>
          </w:tcPr>
          <w:p w14:paraId="58813BC0" w14:textId="77777777" w:rsidR="00507BD0" w:rsidRPr="002F3EB5" w:rsidRDefault="00507BD0" w:rsidP="00B64153">
            <w:pPr>
              <w:rPr>
                <w:rFonts w:cstheme="minorHAnsi"/>
              </w:rPr>
            </w:pPr>
            <w:r>
              <w:rPr>
                <w:rFonts w:cstheme="minorHAnsi"/>
              </w:rPr>
              <w:t>ul. Uniwersytecka 4, 40-007 Katowice</w:t>
            </w:r>
          </w:p>
        </w:tc>
        <w:tc>
          <w:tcPr>
            <w:tcW w:w="2806" w:type="dxa"/>
          </w:tcPr>
          <w:p w14:paraId="70DE1C60" w14:textId="77777777" w:rsidR="00507BD0" w:rsidRPr="002F3EB5" w:rsidRDefault="00507BD0" w:rsidP="00B64153">
            <w:pPr>
              <w:rPr>
                <w:rFonts w:cstheme="minorHAnsi"/>
              </w:rPr>
            </w:pPr>
            <w:r>
              <w:rPr>
                <w:rFonts w:cstheme="minorHAnsi"/>
              </w:rPr>
              <w:t>beata.nowacka@us.edu.pl</w:t>
            </w:r>
          </w:p>
        </w:tc>
        <w:tc>
          <w:tcPr>
            <w:tcW w:w="1588" w:type="dxa"/>
          </w:tcPr>
          <w:p w14:paraId="13F370BC" w14:textId="77777777" w:rsidR="00507BD0" w:rsidRPr="005C2EFC" w:rsidRDefault="00507BD0" w:rsidP="00B64153">
            <w:pPr>
              <w:rPr>
                <w:rFonts w:cstheme="minorHAnsi"/>
              </w:rPr>
            </w:pPr>
            <w:r>
              <w:t>32 200 94 18</w:t>
            </w:r>
          </w:p>
        </w:tc>
      </w:tr>
      <w:tr w:rsidR="00507BD0" w:rsidRPr="005C2EFC" w14:paraId="4779CAE9" w14:textId="77777777" w:rsidTr="00B64153">
        <w:trPr>
          <w:trHeight w:val="1124"/>
        </w:trPr>
        <w:tc>
          <w:tcPr>
            <w:tcW w:w="2694" w:type="dxa"/>
          </w:tcPr>
          <w:p w14:paraId="7F3DE199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International Polish Studies</w:t>
            </w:r>
          </w:p>
          <w:p w14:paraId="35095D1D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Mediterranean Studies</w:t>
            </w:r>
          </w:p>
          <w:p w14:paraId="4345F3F5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Classical Studies</w:t>
            </w:r>
          </w:p>
          <w:p w14:paraId="040498CE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</w:tcPr>
          <w:p w14:paraId="3F66D1CE" w14:textId="77777777" w:rsidR="00507BD0" w:rsidRPr="005C2EFC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rof. dr hab. Jolanta Tambor</w:t>
            </w:r>
          </w:p>
        </w:tc>
        <w:tc>
          <w:tcPr>
            <w:tcW w:w="1701" w:type="dxa"/>
          </w:tcPr>
          <w:p w14:paraId="668BA3CD" w14:textId="77777777" w:rsidR="00507BD0" w:rsidRPr="005C2EFC" w:rsidRDefault="00507BD0" w:rsidP="00B64153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</w:rPr>
              <w:t>ul. Uniwersytecka 4, 40-007 Katowice</w:t>
            </w:r>
          </w:p>
        </w:tc>
        <w:tc>
          <w:tcPr>
            <w:tcW w:w="2806" w:type="dxa"/>
          </w:tcPr>
          <w:p w14:paraId="1617D2C1" w14:textId="77777777" w:rsidR="00507BD0" w:rsidRPr="005C2EFC" w:rsidRDefault="00507BD0" w:rsidP="00B64153">
            <w:pPr>
              <w:rPr>
                <w:rFonts w:cstheme="minorHAnsi"/>
                <w:lang w:val="en-GB"/>
              </w:rPr>
            </w:pPr>
            <w:r w:rsidRPr="003A577E">
              <w:rPr>
                <w:rFonts w:cstheme="minorHAnsi"/>
                <w:lang w:val="en-GB"/>
              </w:rPr>
              <w:t>jolanta.tambor@us.edu.pl</w:t>
            </w:r>
          </w:p>
        </w:tc>
        <w:tc>
          <w:tcPr>
            <w:tcW w:w="1588" w:type="dxa"/>
          </w:tcPr>
          <w:p w14:paraId="2AFD0371" w14:textId="77777777" w:rsidR="00507BD0" w:rsidRPr="005C2EFC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 200 95 11</w:t>
            </w:r>
          </w:p>
        </w:tc>
      </w:tr>
      <w:tr w:rsidR="00507BD0" w:rsidRPr="005C2EFC" w14:paraId="2FE1C4A4" w14:textId="77777777" w:rsidTr="00B64153">
        <w:trPr>
          <w:trHeight w:val="1124"/>
        </w:trPr>
        <w:tc>
          <w:tcPr>
            <w:tcW w:w="2694" w:type="dxa"/>
          </w:tcPr>
          <w:p w14:paraId="266A23B7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Speech Therapy</w:t>
            </w:r>
          </w:p>
          <w:p w14:paraId="50E8D981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</w:tcPr>
          <w:p w14:paraId="0FED0248" w14:textId="77777777" w:rsidR="00507BD0" w:rsidRPr="005C2EFC" w:rsidRDefault="00507BD0" w:rsidP="00B64153">
            <w:pPr>
              <w:rPr>
                <w:rFonts w:cstheme="minorHAnsi"/>
              </w:rPr>
            </w:pPr>
            <w:r w:rsidRPr="005C2EFC">
              <w:rPr>
                <w:rFonts w:cstheme="minorHAnsi"/>
              </w:rPr>
              <w:t xml:space="preserve">dr hab. Katarzyna Węsierska, </w:t>
            </w:r>
            <w:r>
              <w:rPr>
                <w:rFonts w:cstheme="minorHAnsi"/>
              </w:rPr>
              <w:t>prof. UŚ</w:t>
            </w:r>
          </w:p>
        </w:tc>
        <w:tc>
          <w:tcPr>
            <w:tcW w:w="1701" w:type="dxa"/>
          </w:tcPr>
          <w:p w14:paraId="127D4486" w14:textId="77777777" w:rsidR="00507BD0" w:rsidRPr="005C2EFC" w:rsidRDefault="00507BD0" w:rsidP="00B64153">
            <w:pPr>
              <w:rPr>
                <w:rFonts w:cstheme="minorHAnsi"/>
              </w:rPr>
            </w:pPr>
            <w:r>
              <w:rPr>
                <w:rFonts w:cstheme="minorHAnsi"/>
              </w:rPr>
              <w:t>ul. Uniwersytecka 4, 40-007 Katowice</w:t>
            </w:r>
          </w:p>
        </w:tc>
        <w:tc>
          <w:tcPr>
            <w:tcW w:w="2806" w:type="dxa"/>
          </w:tcPr>
          <w:p w14:paraId="6ABA7D47" w14:textId="77777777" w:rsidR="00507BD0" w:rsidRPr="005C2EFC" w:rsidRDefault="00507BD0" w:rsidP="00B64153">
            <w:pPr>
              <w:rPr>
                <w:rFonts w:cstheme="minorHAnsi"/>
              </w:rPr>
            </w:pPr>
            <w:r>
              <w:t>katarzyna.wesierska@us.edu.pl</w:t>
            </w:r>
          </w:p>
        </w:tc>
        <w:tc>
          <w:tcPr>
            <w:tcW w:w="1588" w:type="dxa"/>
          </w:tcPr>
          <w:p w14:paraId="0F64FA44" w14:textId="77777777" w:rsidR="00507BD0" w:rsidRPr="005C2EFC" w:rsidRDefault="00507BD0" w:rsidP="00B64153">
            <w:pPr>
              <w:rPr>
                <w:rFonts w:cstheme="minorHAnsi"/>
              </w:rPr>
            </w:pPr>
            <w:r>
              <w:t>32 200 95 12</w:t>
            </w:r>
          </w:p>
        </w:tc>
      </w:tr>
      <w:tr w:rsidR="00507BD0" w:rsidRPr="0022120A" w14:paraId="638DF39E" w14:textId="77777777" w:rsidTr="00B64153">
        <w:trPr>
          <w:trHeight w:val="1124"/>
        </w:trPr>
        <w:tc>
          <w:tcPr>
            <w:tcW w:w="2694" w:type="dxa"/>
          </w:tcPr>
          <w:p w14:paraId="03419B6D" w14:textId="77777777" w:rsidR="00507BD0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romotional and Crisis Communication</w:t>
            </w:r>
          </w:p>
          <w:p w14:paraId="06F461E5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Digital Communication</w:t>
            </w:r>
          </w:p>
          <w:p w14:paraId="685C31A2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</w:tcPr>
          <w:p w14:paraId="33E90177" w14:textId="77777777" w:rsidR="00507BD0" w:rsidRPr="0066193D" w:rsidRDefault="00507BD0" w:rsidP="00B64153">
            <w:pPr>
              <w:rPr>
                <w:rFonts w:cstheme="minorHAnsi"/>
              </w:rPr>
            </w:pPr>
            <w:r>
              <w:rPr>
                <w:rFonts w:cstheme="minorHAnsi"/>
              </w:rPr>
              <w:t>dr Beata Kiszka-Pytel</w:t>
            </w:r>
          </w:p>
        </w:tc>
        <w:tc>
          <w:tcPr>
            <w:tcW w:w="1701" w:type="dxa"/>
          </w:tcPr>
          <w:p w14:paraId="0CE9F2D2" w14:textId="77777777" w:rsidR="00507BD0" w:rsidRPr="0066193D" w:rsidRDefault="00507BD0" w:rsidP="00B64153">
            <w:pPr>
              <w:rPr>
                <w:rFonts w:cstheme="minorHAnsi"/>
              </w:rPr>
            </w:pPr>
            <w:r>
              <w:rPr>
                <w:rFonts w:cstheme="minorHAnsi"/>
              </w:rPr>
              <w:t>ul. Uniwersytecka 4, 40-007 Katowice</w:t>
            </w:r>
          </w:p>
        </w:tc>
        <w:tc>
          <w:tcPr>
            <w:tcW w:w="2806" w:type="dxa"/>
          </w:tcPr>
          <w:p w14:paraId="06152BCC" w14:textId="30377387" w:rsidR="00507BD0" w:rsidRPr="0066193D" w:rsidRDefault="00507BD0" w:rsidP="00B64153">
            <w:pPr>
              <w:rPr>
                <w:rFonts w:cstheme="minorHAnsi"/>
              </w:rPr>
            </w:pPr>
            <w:r w:rsidRPr="00F00696">
              <w:t>beata.kiszka</w:t>
            </w:r>
            <w:r w:rsidR="003F48A0">
              <w:t>-pytel</w:t>
            </w:r>
            <w:r w:rsidRPr="00F00696">
              <w:t>@us.edu.pl</w:t>
            </w:r>
          </w:p>
        </w:tc>
        <w:tc>
          <w:tcPr>
            <w:tcW w:w="1588" w:type="dxa"/>
          </w:tcPr>
          <w:p w14:paraId="753DEBDA" w14:textId="77777777" w:rsidR="00507BD0" w:rsidRPr="00DB6F98" w:rsidRDefault="00507BD0" w:rsidP="00B64153">
            <w:pPr>
              <w:rPr>
                <w:rFonts w:cstheme="minorHAnsi"/>
              </w:rPr>
            </w:pPr>
          </w:p>
        </w:tc>
      </w:tr>
      <w:tr w:rsidR="003F48A0" w:rsidRPr="0022120A" w14:paraId="374B7316" w14:textId="77777777" w:rsidTr="00B64153">
        <w:trPr>
          <w:trHeight w:val="1124"/>
        </w:trPr>
        <w:tc>
          <w:tcPr>
            <w:tcW w:w="2694" w:type="dxa"/>
          </w:tcPr>
          <w:p w14:paraId="65641FDD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Cultural Studies</w:t>
            </w:r>
          </w:p>
          <w:p w14:paraId="52868960" w14:textId="4D2750C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Media Culture Studies</w:t>
            </w:r>
          </w:p>
        </w:tc>
        <w:tc>
          <w:tcPr>
            <w:tcW w:w="1559" w:type="dxa"/>
          </w:tcPr>
          <w:p w14:paraId="0E510AA2" w14:textId="7852C6EB" w:rsidR="003F48A0" w:rsidRDefault="003F48A0" w:rsidP="003F48A0">
            <w:pPr>
              <w:rPr>
                <w:rFonts w:cstheme="minorHAnsi"/>
              </w:rPr>
            </w:pPr>
            <w:r w:rsidRPr="0066193D">
              <w:rPr>
                <w:rFonts w:cstheme="minorHAnsi"/>
              </w:rPr>
              <w:t>dr Aneta Głowacka</w:t>
            </w:r>
          </w:p>
        </w:tc>
        <w:tc>
          <w:tcPr>
            <w:tcW w:w="1701" w:type="dxa"/>
          </w:tcPr>
          <w:p w14:paraId="5611ABC3" w14:textId="1AA62367" w:rsidR="003F48A0" w:rsidRDefault="003F48A0" w:rsidP="003F48A0">
            <w:pPr>
              <w:rPr>
                <w:rFonts w:cstheme="minorHAnsi"/>
              </w:rPr>
            </w:pPr>
            <w:r w:rsidRPr="0066193D">
              <w:rPr>
                <w:rFonts w:cstheme="minorHAnsi"/>
              </w:rPr>
              <w:t>ul. Uniwersytecka 4, pokój A5.17, 40-007 Katowice</w:t>
            </w:r>
          </w:p>
        </w:tc>
        <w:tc>
          <w:tcPr>
            <w:tcW w:w="2806" w:type="dxa"/>
          </w:tcPr>
          <w:p w14:paraId="7EF7398B" w14:textId="72A8EDF9" w:rsidR="003F48A0" w:rsidRDefault="003F48A0" w:rsidP="003F48A0">
            <w:pPr>
              <w:rPr>
                <w:rFonts w:cstheme="minorHAnsi"/>
              </w:rPr>
            </w:pPr>
            <w:r w:rsidRPr="0066193D">
              <w:rPr>
                <w:rFonts w:cstheme="minorHAnsi"/>
              </w:rPr>
              <w:t>aneta.glowacka@us.edu.pl</w:t>
            </w:r>
          </w:p>
        </w:tc>
        <w:tc>
          <w:tcPr>
            <w:tcW w:w="1588" w:type="dxa"/>
          </w:tcPr>
          <w:p w14:paraId="6D67844D" w14:textId="77777777" w:rsidR="003F48A0" w:rsidRPr="00DB6F98" w:rsidRDefault="003F48A0" w:rsidP="003F48A0">
            <w:pPr>
              <w:rPr>
                <w:rFonts w:cstheme="minorHAnsi"/>
              </w:rPr>
            </w:pPr>
          </w:p>
        </w:tc>
      </w:tr>
      <w:tr w:rsidR="003F48A0" w:rsidRPr="0022120A" w14:paraId="375A28F5" w14:textId="77777777" w:rsidTr="00B64153">
        <w:trPr>
          <w:trHeight w:val="1124"/>
        </w:trPr>
        <w:tc>
          <w:tcPr>
            <w:tcW w:w="2694" w:type="dxa"/>
          </w:tcPr>
          <w:p w14:paraId="57C7E41E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Information Architecture</w:t>
            </w:r>
          </w:p>
          <w:p w14:paraId="2A872612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Scientific Information and Library Studies</w:t>
            </w:r>
          </w:p>
          <w:p w14:paraId="1DCC4BD8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Informa</w:t>
            </w:r>
            <w:r>
              <w:rPr>
                <w:rFonts w:cstheme="minorHAnsi"/>
                <w:lang w:val="en-GB"/>
              </w:rPr>
              <w:t>tion in E-society I</w:t>
            </w:r>
            <w:r w:rsidRPr="0022120A">
              <w:rPr>
                <w:rFonts w:cstheme="minorHAnsi"/>
                <w:lang w:val="en-GB"/>
              </w:rPr>
              <w:t>nstitutions</w:t>
            </w:r>
          </w:p>
        </w:tc>
        <w:tc>
          <w:tcPr>
            <w:tcW w:w="1559" w:type="dxa"/>
          </w:tcPr>
          <w:p w14:paraId="41866600" w14:textId="77777777" w:rsidR="003F48A0" w:rsidRPr="0066193D" w:rsidRDefault="003F48A0" w:rsidP="003F48A0">
            <w:pPr>
              <w:rPr>
                <w:rFonts w:cstheme="minorHAnsi"/>
              </w:rPr>
            </w:pPr>
            <w:r>
              <w:rPr>
                <w:rFonts w:cstheme="minorHAnsi"/>
              </w:rPr>
              <w:t>dr Anna Seweryn</w:t>
            </w:r>
          </w:p>
        </w:tc>
        <w:tc>
          <w:tcPr>
            <w:tcW w:w="1701" w:type="dxa"/>
          </w:tcPr>
          <w:p w14:paraId="5C03E13E" w14:textId="77777777" w:rsidR="003F48A0" w:rsidRPr="0066193D" w:rsidRDefault="003F48A0" w:rsidP="003F48A0">
            <w:pPr>
              <w:rPr>
                <w:rFonts w:cstheme="minorHAnsi"/>
              </w:rPr>
            </w:pPr>
            <w:r>
              <w:rPr>
                <w:rFonts w:cstheme="minorHAnsi"/>
              </w:rPr>
              <w:t>ul. Uniwersytecka 4, 40-007 Katowice</w:t>
            </w:r>
          </w:p>
        </w:tc>
        <w:tc>
          <w:tcPr>
            <w:tcW w:w="2806" w:type="dxa"/>
          </w:tcPr>
          <w:p w14:paraId="1BE50029" w14:textId="77777777" w:rsidR="003F48A0" w:rsidRPr="0066193D" w:rsidRDefault="003F48A0" w:rsidP="003F48A0">
            <w:pPr>
              <w:rPr>
                <w:rFonts w:cstheme="minorHAnsi"/>
              </w:rPr>
            </w:pPr>
            <w:r>
              <w:rPr>
                <w:rFonts w:cstheme="minorHAnsi"/>
              </w:rPr>
              <w:t>anna.seweryn@us.edu.pl</w:t>
            </w:r>
          </w:p>
        </w:tc>
        <w:tc>
          <w:tcPr>
            <w:tcW w:w="1588" w:type="dxa"/>
          </w:tcPr>
          <w:p w14:paraId="3B43E94E" w14:textId="77777777" w:rsidR="003F48A0" w:rsidRPr="00DB6F98" w:rsidRDefault="003F48A0" w:rsidP="003F48A0">
            <w:pPr>
              <w:rPr>
                <w:rFonts w:cstheme="minorHAnsi"/>
              </w:rPr>
            </w:pPr>
          </w:p>
        </w:tc>
      </w:tr>
      <w:tr w:rsidR="003F48A0" w:rsidRPr="0022120A" w14:paraId="22E258CC" w14:textId="77777777" w:rsidTr="00B64153">
        <w:tc>
          <w:tcPr>
            <w:tcW w:w="2694" w:type="dxa"/>
          </w:tcPr>
          <w:p w14:paraId="3679CA55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Philosophical Counselling and </w:t>
            </w:r>
            <w:r>
              <w:rPr>
                <w:rFonts w:cstheme="minorHAnsi"/>
                <w:lang w:val="en-GB"/>
              </w:rPr>
              <w:t>C</w:t>
            </w:r>
            <w:r w:rsidRPr="0022120A">
              <w:rPr>
                <w:rFonts w:cstheme="minorHAnsi"/>
                <w:lang w:val="en-GB"/>
              </w:rPr>
              <w:t>oaching</w:t>
            </w:r>
          </w:p>
          <w:p w14:paraId="7953E53C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hilosophy</w:t>
            </w:r>
          </w:p>
          <w:p w14:paraId="228E1E24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Cognitive Science</w:t>
            </w:r>
          </w:p>
        </w:tc>
        <w:tc>
          <w:tcPr>
            <w:tcW w:w="1559" w:type="dxa"/>
          </w:tcPr>
          <w:p w14:paraId="412721EC" w14:textId="77777777" w:rsidR="003F48A0" w:rsidRPr="00F00696" w:rsidRDefault="003F48A0" w:rsidP="003F48A0">
            <w:pPr>
              <w:rPr>
                <w:rFonts w:cstheme="minorHAnsi"/>
              </w:rPr>
            </w:pPr>
            <w:r w:rsidRPr="00F00696">
              <w:rPr>
                <w:rFonts w:cstheme="minorHAnsi"/>
              </w:rPr>
              <w:t xml:space="preserve">dr Mariola Sułkowska-Janowska, </w:t>
            </w:r>
            <w:r>
              <w:rPr>
                <w:rFonts w:cstheme="minorHAnsi"/>
              </w:rPr>
              <w:t>prof. UŚ</w:t>
            </w:r>
          </w:p>
        </w:tc>
        <w:tc>
          <w:tcPr>
            <w:tcW w:w="1701" w:type="dxa"/>
          </w:tcPr>
          <w:p w14:paraId="154D2238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Bankow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11, 40-007 Katowice</w:t>
            </w:r>
          </w:p>
        </w:tc>
        <w:tc>
          <w:tcPr>
            <w:tcW w:w="2806" w:type="dxa"/>
          </w:tcPr>
          <w:p w14:paraId="4B267CC2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mariola.sulkowska@us.edu.pl</w:t>
            </w:r>
          </w:p>
        </w:tc>
        <w:tc>
          <w:tcPr>
            <w:tcW w:w="1588" w:type="dxa"/>
          </w:tcPr>
          <w:p w14:paraId="1E8D0415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59 21 54</w:t>
            </w:r>
          </w:p>
        </w:tc>
      </w:tr>
      <w:tr w:rsidR="003F48A0" w:rsidRPr="0022120A" w14:paraId="063E9822" w14:textId="77777777" w:rsidTr="00B64153">
        <w:tc>
          <w:tcPr>
            <w:tcW w:w="2694" w:type="dxa"/>
          </w:tcPr>
          <w:p w14:paraId="6075424E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History of Art</w:t>
            </w:r>
          </w:p>
        </w:tc>
        <w:tc>
          <w:tcPr>
            <w:tcW w:w="1559" w:type="dxa"/>
          </w:tcPr>
          <w:p w14:paraId="0D7D8D05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dr Mirosława Sobczyńska-</w:t>
            </w:r>
            <w:proofErr w:type="spellStart"/>
            <w:r w:rsidRPr="0022120A">
              <w:rPr>
                <w:rFonts w:cstheme="minorHAnsi"/>
                <w:lang w:val="en-GB"/>
              </w:rPr>
              <w:t>Szczepańska</w:t>
            </w:r>
            <w:proofErr w:type="spellEnd"/>
          </w:p>
        </w:tc>
        <w:tc>
          <w:tcPr>
            <w:tcW w:w="1701" w:type="dxa"/>
          </w:tcPr>
          <w:p w14:paraId="2497B4C3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Bankow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11, 40-007 Katowice</w:t>
            </w:r>
          </w:p>
        </w:tc>
        <w:tc>
          <w:tcPr>
            <w:tcW w:w="2806" w:type="dxa"/>
          </w:tcPr>
          <w:p w14:paraId="6AFE5C4D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miroslawa.sobczynska-szczepanska@us.edu.pl</w:t>
            </w:r>
          </w:p>
        </w:tc>
        <w:tc>
          <w:tcPr>
            <w:tcW w:w="1588" w:type="dxa"/>
          </w:tcPr>
          <w:p w14:paraId="3B27F068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 359 17 98</w:t>
            </w:r>
          </w:p>
        </w:tc>
      </w:tr>
      <w:tr w:rsidR="003F48A0" w:rsidRPr="0022120A" w14:paraId="6F4072CE" w14:textId="77777777" w:rsidTr="00B64153">
        <w:tc>
          <w:tcPr>
            <w:tcW w:w="2694" w:type="dxa"/>
          </w:tcPr>
          <w:p w14:paraId="2A5EF55E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History</w:t>
            </w:r>
          </w:p>
          <w:p w14:paraId="17F7E6A6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Historical Tourism</w:t>
            </w:r>
          </w:p>
          <w:p w14:paraId="1C583D6E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Central European Historical Studies</w:t>
            </w:r>
          </w:p>
        </w:tc>
        <w:tc>
          <w:tcPr>
            <w:tcW w:w="1559" w:type="dxa"/>
          </w:tcPr>
          <w:p w14:paraId="0039779C" w14:textId="77777777" w:rsidR="003F48A0" w:rsidRPr="006A4450" w:rsidRDefault="003F48A0" w:rsidP="003F48A0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rof. </w:t>
            </w:r>
            <w:r w:rsidRPr="006A4450">
              <w:rPr>
                <w:rFonts w:cstheme="minorHAnsi"/>
              </w:rPr>
              <w:t>dr hab. Piotr Boroń</w:t>
            </w:r>
          </w:p>
        </w:tc>
        <w:tc>
          <w:tcPr>
            <w:tcW w:w="1701" w:type="dxa"/>
          </w:tcPr>
          <w:p w14:paraId="37AE5C90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Bankow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11, 40-007 Katowice</w:t>
            </w:r>
          </w:p>
        </w:tc>
        <w:tc>
          <w:tcPr>
            <w:tcW w:w="2806" w:type="dxa"/>
          </w:tcPr>
          <w:p w14:paraId="3721BF54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iotr.boron@us.edu.pl</w:t>
            </w:r>
          </w:p>
        </w:tc>
        <w:tc>
          <w:tcPr>
            <w:tcW w:w="1588" w:type="dxa"/>
          </w:tcPr>
          <w:p w14:paraId="24B5D887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 359 21 02</w:t>
            </w:r>
          </w:p>
        </w:tc>
      </w:tr>
      <w:tr w:rsidR="003F48A0" w:rsidRPr="0022120A" w14:paraId="01C6223D" w14:textId="77777777" w:rsidTr="00DB6F98">
        <w:tc>
          <w:tcPr>
            <w:tcW w:w="10348" w:type="dxa"/>
            <w:gridSpan w:val="5"/>
            <w:shd w:val="clear" w:color="auto" w:fill="D9D9D9" w:themeFill="background1" w:themeFillShade="D9"/>
          </w:tcPr>
          <w:p w14:paraId="75636928" w14:textId="77777777" w:rsidR="003F48A0" w:rsidRPr="0022120A" w:rsidRDefault="003F48A0" w:rsidP="003F48A0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t>Faculty of Natural Sciences</w:t>
            </w:r>
          </w:p>
        </w:tc>
      </w:tr>
      <w:tr w:rsidR="003F48A0" w:rsidRPr="00DB6F98" w14:paraId="552CB3AC" w14:textId="77777777" w:rsidTr="00DB6F98">
        <w:tc>
          <w:tcPr>
            <w:tcW w:w="2694" w:type="dxa"/>
            <w:shd w:val="clear" w:color="auto" w:fill="F2F2F2" w:themeFill="background1" w:themeFillShade="F2"/>
          </w:tcPr>
          <w:p w14:paraId="291C37A2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</w:rPr>
              <w:t>Coordinator</w:t>
            </w:r>
            <w:proofErr w:type="spellEnd"/>
            <w:r>
              <w:rPr>
                <w:rFonts w:cstheme="minorHAnsi"/>
              </w:rPr>
              <w:t xml:space="preserve"> for </w:t>
            </w:r>
            <w:proofErr w:type="spellStart"/>
            <w:r>
              <w:rPr>
                <w:rFonts w:cstheme="minorHAnsi"/>
              </w:rPr>
              <w:t>internationalisation</w:t>
            </w:r>
            <w:proofErr w:type="spellEnd"/>
          </w:p>
        </w:tc>
        <w:tc>
          <w:tcPr>
            <w:tcW w:w="1559" w:type="dxa"/>
            <w:shd w:val="clear" w:color="auto" w:fill="F2F2F2" w:themeFill="background1" w:themeFillShade="F2"/>
          </w:tcPr>
          <w:p w14:paraId="3A8F018B" w14:textId="0E0E24B2" w:rsidR="003F48A0" w:rsidRPr="00D239A2" w:rsidRDefault="003F48A0" w:rsidP="003F48A0">
            <w:pPr>
              <w:rPr>
                <w:rFonts w:cstheme="minorHAnsi"/>
              </w:rPr>
            </w:pPr>
            <w:r w:rsidRPr="00D239A2">
              <w:rPr>
                <w:rFonts w:cstheme="minorHAnsi"/>
              </w:rPr>
              <w:t>dr Agata Daszkowska-Golec, prof. UŚ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1B3B0B1D" w14:textId="77777777" w:rsidR="003F48A0" w:rsidRPr="00C82E1A" w:rsidRDefault="003F48A0" w:rsidP="003F48A0">
            <w:pPr>
              <w:rPr>
                <w:rFonts w:cstheme="minorHAnsi"/>
                <w:lang w:val="en-GB"/>
              </w:rPr>
            </w:pPr>
            <w:r w:rsidRPr="00C82E1A">
              <w:rPr>
                <w:lang w:val="en-GB"/>
              </w:rPr>
              <w:t xml:space="preserve">ul. </w:t>
            </w:r>
            <w:proofErr w:type="spellStart"/>
            <w:r w:rsidRPr="00C82E1A">
              <w:rPr>
                <w:lang w:val="en-GB"/>
              </w:rPr>
              <w:t>Jagiellońska</w:t>
            </w:r>
            <w:proofErr w:type="spellEnd"/>
            <w:r w:rsidRPr="00C82E1A">
              <w:rPr>
                <w:lang w:val="en-GB"/>
              </w:rPr>
              <w:t xml:space="preserve"> 28, 40-032 Katowice</w:t>
            </w:r>
          </w:p>
        </w:tc>
        <w:tc>
          <w:tcPr>
            <w:tcW w:w="2806" w:type="dxa"/>
            <w:shd w:val="clear" w:color="auto" w:fill="F2F2F2" w:themeFill="background1" w:themeFillShade="F2"/>
          </w:tcPr>
          <w:p w14:paraId="4326144D" w14:textId="77777777" w:rsidR="003F48A0" w:rsidRPr="00C82E1A" w:rsidRDefault="003F48A0" w:rsidP="003F48A0">
            <w:pPr>
              <w:rPr>
                <w:rFonts w:cstheme="minorHAnsi"/>
                <w:lang w:val="en-GB"/>
              </w:rPr>
            </w:pPr>
            <w:r w:rsidRPr="00C82E1A">
              <w:rPr>
                <w:lang w:val="en-GB"/>
              </w:rPr>
              <w:t>agata.daszkowska@us.edu.pl</w:t>
            </w:r>
          </w:p>
        </w:tc>
        <w:tc>
          <w:tcPr>
            <w:tcW w:w="1588" w:type="dxa"/>
            <w:shd w:val="clear" w:color="auto" w:fill="F2F2F2" w:themeFill="background1" w:themeFillShade="F2"/>
          </w:tcPr>
          <w:p w14:paraId="26E5B3BA" w14:textId="77777777" w:rsidR="003F48A0" w:rsidRPr="00C82E1A" w:rsidRDefault="003F48A0" w:rsidP="003F48A0">
            <w:pPr>
              <w:jc w:val="center"/>
              <w:rPr>
                <w:rFonts w:cstheme="minorHAnsi"/>
                <w:lang w:val="en-GB"/>
              </w:rPr>
            </w:pPr>
          </w:p>
        </w:tc>
      </w:tr>
      <w:tr w:rsidR="003F48A0" w:rsidRPr="0022120A" w14:paraId="406151E7" w14:textId="77777777" w:rsidTr="00DB6F98">
        <w:tc>
          <w:tcPr>
            <w:tcW w:w="2694" w:type="dxa"/>
          </w:tcPr>
          <w:p w14:paraId="2EF5A3CE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Erasmus+ Coordinator</w:t>
            </w:r>
          </w:p>
        </w:tc>
        <w:tc>
          <w:tcPr>
            <w:tcW w:w="1559" w:type="dxa"/>
          </w:tcPr>
          <w:p w14:paraId="2099D2E8" w14:textId="77777777" w:rsidR="003F48A0" w:rsidRPr="00D239A2" w:rsidRDefault="003F48A0" w:rsidP="003F48A0">
            <w:pPr>
              <w:rPr>
                <w:rFonts w:cstheme="minorHAnsi"/>
              </w:rPr>
            </w:pPr>
            <w:r w:rsidRPr="00D239A2">
              <w:rPr>
                <w:rFonts w:cstheme="minorHAnsi"/>
              </w:rPr>
              <w:t>dr hab. Alina Kafel, prof. UŚ</w:t>
            </w:r>
          </w:p>
          <w:p w14:paraId="483CC32E" w14:textId="77777777" w:rsidR="003F48A0" w:rsidRPr="00D239A2" w:rsidRDefault="003F48A0" w:rsidP="003F48A0">
            <w:pPr>
              <w:rPr>
                <w:rFonts w:cstheme="minorHAnsi"/>
              </w:rPr>
            </w:pPr>
          </w:p>
          <w:p w14:paraId="5E189EB1" w14:textId="77777777" w:rsidR="003F48A0" w:rsidRPr="00D239A2" w:rsidRDefault="003F48A0" w:rsidP="003F48A0">
            <w:pPr>
              <w:rPr>
                <w:rFonts w:cstheme="minorHAnsi"/>
              </w:rPr>
            </w:pPr>
          </w:p>
          <w:p w14:paraId="718CC41D" w14:textId="77777777" w:rsidR="003F48A0" w:rsidRPr="006A4450" w:rsidRDefault="003F48A0" w:rsidP="003F48A0">
            <w:pPr>
              <w:rPr>
                <w:rFonts w:cstheme="minorHAnsi"/>
              </w:rPr>
            </w:pPr>
            <w:r w:rsidRPr="00D239A2">
              <w:rPr>
                <w:rFonts w:cstheme="minorHAnsi"/>
              </w:rPr>
              <w:t xml:space="preserve">dr hab. </w:t>
            </w:r>
            <w:r w:rsidRPr="006A4450">
              <w:rPr>
                <w:rFonts w:cstheme="minorHAnsi"/>
              </w:rPr>
              <w:t>Jolanta Burda, prof. UŚ</w:t>
            </w:r>
          </w:p>
        </w:tc>
        <w:tc>
          <w:tcPr>
            <w:tcW w:w="1701" w:type="dxa"/>
          </w:tcPr>
          <w:p w14:paraId="404C883E" w14:textId="77777777" w:rsidR="003F48A0" w:rsidRPr="006A445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ul. Bankowa 9, 40-007 Katowice</w:t>
            </w:r>
          </w:p>
          <w:p w14:paraId="5313882A" w14:textId="77777777" w:rsidR="003F48A0" w:rsidRPr="006A4450" w:rsidRDefault="003F48A0" w:rsidP="003F48A0">
            <w:pPr>
              <w:rPr>
                <w:rFonts w:cstheme="minorHAnsi"/>
              </w:rPr>
            </w:pPr>
          </w:p>
          <w:p w14:paraId="2F5BA4B3" w14:textId="77777777" w:rsidR="003F48A0" w:rsidRPr="006A445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ul. Będzińska 60, 41-200 Sosnowiec</w:t>
            </w:r>
          </w:p>
        </w:tc>
        <w:tc>
          <w:tcPr>
            <w:tcW w:w="2806" w:type="dxa"/>
          </w:tcPr>
          <w:p w14:paraId="69CA4104" w14:textId="77777777" w:rsidR="003F48A0" w:rsidRPr="006A445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alina.kafel@us.edu.pl</w:t>
            </w:r>
          </w:p>
          <w:p w14:paraId="0F2D1611" w14:textId="77777777" w:rsidR="003F48A0" w:rsidRPr="006A4450" w:rsidRDefault="003F48A0" w:rsidP="003F48A0">
            <w:pPr>
              <w:rPr>
                <w:rFonts w:cstheme="minorHAnsi"/>
              </w:rPr>
            </w:pPr>
          </w:p>
          <w:p w14:paraId="4FB434F6" w14:textId="77777777" w:rsidR="003F48A0" w:rsidRPr="006A4450" w:rsidRDefault="003F48A0" w:rsidP="003F48A0">
            <w:pPr>
              <w:rPr>
                <w:rFonts w:cstheme="minorHAnsi"/>
              </w:rPr>
            </w:pPr>
          </w:p>
          <w:p w14:paraId="4F609057" w14:textId="77777777" w:rsidR="003F48A0" w:rsidRPr="006A4450" w:rsidRDefault="003F48A0" w:rsidP="003F48A0">
            <w:pPr>
              <w:rPr>
                <w:rFonts w:cstheme="minorHAnsi"/>
              </w:rPr>
            </w:pPr>
          </w:p>
          <w:p w14:paraId="468E44AE" w14:textId="77777777" w:rsidR="003F48A0" w:rsidRPr="006A445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jolanta.burda@us.edu.pl</w:t>
            </w:r>
          </w:p>
        </w:tc>
        <w:tc>
          <w:tcPr>
            <w:tcW w:w="1588" w:type="dxa"/>
          </w:tcPr>
          <w:p w14:paraId="5AED9057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59 12 60</w:t>
            </w:r>
          </w:p>
          <w:p w14:paraId="66C73E3B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  <w:p w14:paraId="04AB5B78" w14:textId="77777777" w:rsidR="003F48A0" w:rsidRDefault="003F48A0" w:rsidP="003F48A0">
            <w:pPr>
              <w:rPr>
                <w:rFonts w:cstheme="minorHAnsi"/>
                <w:lang w:val="en-GB"/>
              </w:rPr>
            </w:pPr>
          </w:p>
          <w:p w14:paraId="199F0FC3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  <w:p w14:paraId="12256A07" w14:textId="042568ED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C82E1A">
              <w:rPr>
                <w:rFonts w:cstheme="minorHAnsi"/>
                <w:lang w:val="en-GB"/>
              </w:rPr>
              <w:t>32 368 92 85</w:t>
            </w:r>
          </w:p>
        </w:tc>
      </w:tr>
      <w:tr w:rsidR="003F48A0" w:rsidRPr="0022120A" w14:paraId="351041A4" w14:textId="77777777" w:rsidTr="00DB6F98">
        <w:tc>
          <w:tcPr>
            <w:tcW w:w="2694" w:type="dxa"/>
          </w:tcPr>
          <w:p w14:paraId="708FF012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lastRenderedPageBreak/>
              <w:t>Coordinator for International Cooperation (NAWA, CEEPUS, bilateral agreements, visiting professors)</w:t>
            </w:r>
          </w:p>
        </w:tc>
        <w:tc>
          <w:tcPr>
            <w:tcW w:w="1559" w:type="dxa"/>
          </w:tcPr>
          <w:p w14:paraId="5CF9C49E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dr Alexander </w:t>
            </w:r>
            <w:proofErr w:type="spellStart"/>
            <w:r w:rsidRPr="0022120A">
              <w:rPr>
                <w:rFonts w:cstheme="minorHAnsi"/>
                <w:lang w:val="en-GB"/>
              </w:rPr>
              <w:t>Betekhtin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</w:p>
          <w:p w14:paraId="74F8D8C2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  <w:p w14:paraId="09A071E2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  <w:p w14:paraId="6B3D91B0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  <w:p w14:paraId="340AFBAF" w14:textId="3BA0AA38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C82E1A">
              <w:rPr>
                <w:rFonts w:cstheme="minorHAnsi"/>
                <w:lang w:val="de-DE"/>
              </w:rPr>
              <w:t xml:space="preserve">dr hab. </w:t>
            </w:r>
            <w:r w:rsidRPr="006A4450">
              <w:rPr>
                <w:rFonts w:cstheme="minorHAnsi"/>
              </w:rPr>
              <w:t>Jolanta Burda, prof. UŚ</w:t>
            </w:r>
          </w:p>
        </w:tc>
        <w:tc>
          <w:tcPr>
            <w:tcW w:w="1701" w:type="dxa"/>
          </w:tcPr>
          <w:p w14:paraId="24662E09" w14:textId="77777777" w:rsidR="003F48A0" w:rsidRPr="006A445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ul. Jagiellońska 28, 40-032 Katowice</w:t>
            </w:r>
          </w:p>
          <w:p w14:paraId="7F00D15A" w14:textId="77777777" w:rsidR="003F48A0" w:rsidRPr="006A4450" w:rsidRDefault="003F48A0" w:rsidP="003F48A0">
            <w:pPr>
              <w:rPr>
                <w:rFonts w:cstheme="minorHAnsi"/>
              </w:rPr>
            </w:pPr>
          </w:p>
          <w:p w14:paraId="5C90BD74" w14:textId="77777777" w:rsidR="00CC1ECF" w:rsidRDefault="00CC1ECF" w:rsidP="003F48A0">
            <w:pPr>
              <w:rPr>
                <w:rFonts w:cstheme="minorHAnsi"/>
              </w:rPr>
            </w:pPr>
          </w:p>
          <w:p w14:paraId="5D6C71D7" w14:textId="2DD196BE" w:rsidR="003F48A0" w:rsidRPr="006A4450" w:rsidRDefault="003F48A0" w:rsidP="003F48A0">
            <w:pPr>
              <w:rPr>
                <w:rFonts w:cstheme="minorHAnsi"/>
              </w:rPr>
            </w:pPr>
            <w:bookmarkStart w:id="0" w:name="_GoBack"/>
            <w:bookmarkEnd w:id="0"/>
            <w:r w:rsidRPr="006A4450">
              <w:rPr>
                <w:rFonts w:cstheme="minorHAnsi"/>
              </w:rPr>
              <w:t>ul. Będzińska 60, 41-200 Sosnowiec</w:t>
            </w:r>
          </w:p>
        </w:tc>
        <w:tc>
          <w:tcPr>
            <w:tcW w:w="2806" w:type="dxa"/>
          </w:tcPr>
          <w:p w14:paraId="24582098" w14:textId="77777777" w:rsidR="003F48A0" w:rsidRPr="006A445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alexander.betekhtin@us.edu.pl</w:t>
            </w:r>
          </w:p>
          <w:p w14:paraId="63E738BD" w14:textId="77777777" w:rsidR="003F48A0" w:rsidRPr="006A4450" w:rsidRDefault="003F48A0" w:rsidP="003F48A0">
            <w:pPr>
              <w:rPr>
                <w:rFonts w:cstheme="minorHAnsi"/>
              </w:rPr>
            </w:pPr>
          </w:p>
          <w:p w14:paraId="38789C7A" w14:textId="77777777" w:rsidR="003F48A0" w:rsidRPr="006A4450" w:rsidRDefault="003F48A0" w:rsidP="003F48A0">
            <w:pPr>
              <w:rPr>
                <w:rFonts w:cstheme="minorHAnsi"/>
              </w:rPr>
            </w:pPr>
          </w:p>
          <w:p w14:paraId="0617CACB" w14:textId="77777777" w:rsidR="003F48A0" w:rsidRPr="006A4450" w:rsidRDefault="003F48A0" w:rsidP="003F48A0">
            <w:pPr>
              <w:rPr>
                <w:rFonts w:cstheme="minorHAnsi"/>
              </w:rPr>
            </w:pPr>
          </w:p>
          <w:p w14:paraId="59CB7263" w14:textId="69F7DB8B" w:rsidR="003F48A0" w:rsidRPr="006A445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jolanta.burda@us.edu.pl</w:t>
            </w:r>
          </w:p>
          <w:p w14:paraId="6CF012FC" w14:textId="39468324" w:rsidR="003F48A0" w:rsidRPr="006A4450" w:rsidRDefault="003F48A0" w:rsidP="003F48A0">
            <w:pPr>
              <w:rPr>
                <w:rFonts w:cstheme="minorHAnsi"/>
              </w:rPr>
            </w:pPr>
          </w:p>
        </w:tc>
        <w:tc>
          <w:tcPr>
            <w:tcW w:w="1588" w:type="dxa"/>
          </w:tcPr>
          <w:p w14:paraId="0EDAD6BB" w14:textId="77777777" w:rsidR="003F48A0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200 94 84</w:t>
            </w:r>
          </w:p>
          <w:p w14:paraId="7C6C8844" w14:textId="77777777" w:rsidR="003F48A0" w:rsidRDefault="003F48A0" w:rsidP="003F48A0">
            <w:pPr>
              <w:rPr>
                <w:rFonts w:cstheme="minorHAnsi"/>
                <w:lang w:val="en-GB"/>
              </w:rPr>
            </w:pPr>
          </w:p>
          <w:p w14:paraId="6AB48BB7" w14:textId="77777777" w:rsidR="003F48A0" w:rsidRDefault="003F48A0" w:rsidP="003F48A0">
            <w:pPr>
              <w:rPr>
                <w:rFonts w:cstheme="minorHAnsi"/>
                <w:lang w:val="en-GB"/>
              </w:rPr>
            </w:pPr>
          </w:p>
          <w:p w14:paraId="5C4F1015" w14:textId="77777777" w:rsidR="003F48A0" w:rsidRDefault="003F48A0" w:rsidP="003F48A0">
            <w:pPr>
              <w:rPr>
                <w:rFonts w:cstheme="minorHAnsi"/>
                <w:lang w:val="en-GB"/>
              </w:rPr>
            </w:pPr>
          </w:p>
          <w:p w14:paraId="6028D563" w14:textId="77777777" w:rsidR="003F48A0" w:rsidRDefault="003F48A0" w:rsidP="003F48A0">
            <w:pPr>
              <w:rPr>
                <w:rFonts w:cstheme="minorHAnsi"/>
                <w:lang w:val="en-GB"/>
              </w:rPr>
            </w:pPr>
          </w:p>
          <w:p w14:paraId="51153147" w14:textId="4E5C9EA0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C82E1A">
              <w:rPr>
                <w:rFonts w:cstheme="minorHAnsi"/>
                <w:lang w:val="en-GB"/>
              </w:rPr>
              <w:t>32 368 92 85</w:t>
            </w:r>
          </w:p>
        </w:tc>
      </w:tr>
      <w:tr w:rsidR="003F48A0" w:rsidRPr="0022120A" w14:paraId="437DDF88" w14:textId="77777777" w:rsidTr="00DB6F98">
        <w:tc>
          <w:tcPr>
            <w:tcW w:w="2694" w:type="dxa"/>
          </w:tcPr>
          <w:p w14:paraId="4BB30A0B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UNESCO Coordinator</w:t>
            </w:r>
          </w:p>
        </w:tc>
        <w:tc>
          <w:tcPr>
            <w:tcW w:w="1559" w:type="dxa"/>
          </w:tcPr>
          <w:p w14:paraId="59E3164B" w14:textId="77777777" w:rsidR="003F48A0" w:rsidRPr="00D239A2" w:rsidRDefault="003F48A0" w:rsidP="003F48A0">
            <w:pPr>
              <w:rPr>
                <w:rFonts w:cstheme="minorHAnsi"/>
              </w:rPr>
            </w:pPr>
            <w:r w:rsidRPr="00D239A2">
              <w:rPr>
                <w:rFonts w:cstheme="minorHAnsi"/>
              </w:rPr>
              <w:t xml:space="preserve">dr hab. Izabella </w:t>
            </w:r>
            <w:proofErr w:type="spellStart"/>
            <w:r w:rsidRPr="00D239A2">
              <w:rPr>
                <w:rFonts w:cstheme="minorHAnsi"/>
              </w:rPr>
              <w:t>Franiel</w:t>
            </w:r>
            <w:proofErr w:type="spellEnd"/>
          </w:p>
          <w:p w14:paraId="77DB2724" w14:textId="77777777" w:rsidR="003F48A0" w:rsidRPr="00D239A2" w:rsidRDefault="003F48A0" w:rsidP="003F48A0">
            <w:pPr>
              <w:rPr>
                <w:rFonts w:cstheme="minorHAnsi"/>
              </w:rPr>
            </w:pPr>
          </w:p>
          <w:p w14:paraId="2D797F7F" w14:textId="77777777" w:rsidR="003F48A0" w:rsidRPr="00D239A2" w:rsidRDefault="003F48A0" w:rsidP="003F48A0">
            <w:pPr>
              <w:rPr>
                <w:rFonts w:cstheme="minorHAnsi"/>
              </w:rPr>
            </w:pPr>
          </w:p>
          <w:p w14:paraId="2E951D31" w14:textId="291D08E0" w:rsidR="003F48A0" w:rsidRPr="00D239A2" w:rsidRDefault="003F48A0" w:rsidP="003F48A0">
            <w:pPr>
              <w:rPr>
                <w:rFonts w:cstheme="minorHAnsi"/>
              </w:rPr>
            </w:pPr>
            <w:r w:rsidRPr="00D239A2">
              <w:rPr>
                <w:rFonts w:cstheme="minorHAnsi"/>
              </w:rPr>
              <w:t xml:space="preserve">dr Krzysztof </w:t>
            </w:r>
            <w:proofErr w:type="spellStart"/>
            <w:r w:rsidRPr="00D239A2">
              <w:rPr>
                <w:rFonts w:cstheme="minorHAnsi"/>
              </w:rPr>
              <w:t>Gaidzik</w:t>
            </w:r>
            <w:proofErr w:type="spellEnd"/>
          </w:p>
        </w:tc>
        <w:tc>
          <w:tcPr>
            <w:tcW w:w="1701" w:type="dxa"/>
          </w:tcPr>
          <w:p w14:paraId="4D2FEF07" w14:textId="77777777" w:rsidR="003F48A0" w:rsidRPr="00D239A2" w:rsidRDefault="003F48A0" w:rsidP="003F48A0">
            <w:pPr>
              <w:rPr>
                <w:rFonts w:cstheme="minorHAnsi"/>
              </w:rPr>
            </w:pPr>
            <w:r w:rsidRPr="00D239A2">
              <w:rPr>
                <w:rFonts w:cstheme="minorHAnsi"/>
              </w:rPr>
              <w:t>ul. Bankowa 9, 40-007 Katowice</w:t>
            </w:r>
          </w:p>
          <w:p w14:paraId="42F1B3FD" w14:textId="77777777" w:rsidR="003F48A0" w:rsidRPr="00D239A2" w:rsidRDefault="003F48A0" w:rsidP="003F48A0">
            <w:pPr>
              <w:rPr>
                <w:rFonts w:cstheme="minorHAnsi"/>
              </w:rPr>
            </w:pPr>
          </w:p>
          <w:p w14:paraId="7FFEDE70" w14:textId="27334C19" w:rsidR="003F48A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ul. Będzińska 60, 41-200 Sosnowiec</w:t>
            </w:r>
          </w:p>
          <w:p w14:paraId="298DA86F" w14:textId="77777777" w:rsidR="003F48A0" w:rsidRPr="00D239A2" w:rsidRDefault="003F48A0" w:rsidP="003F48A0">
            <w:pPr>
              <w:rPr>
                <w:rFonts w:cstheme="minorHAnsi"/>
              </w:rPr>
            </w:pPr>
          </w:p>
        </w:tc>
        <w:tc>
          <w:tcPr>
            <w:tcW w:w="2806" w:type="dxa"/>
          </w:tcPr>
          <w:p w14:paraId="6121BB8A" w14:textId="12C97CDE" w:rsidR="003F48A0" w:rsidRPr="00D239A2" w:rsidRDefault="003F48A0" w:rsidP="003F48A0">
            <w:pPr>
              <w:rPr>
                <w:rFonts w:cstheme="minorHAnsi"/>
              </w:rPr>
            </w:pPr>
            <w:hyperlink r:id="rId6" w:history="1">
              <w:r w:rsidRPr="00D239A2">
                <w:rPr>
                  <w:rStyle w:val="Hipercze"/>
                  <w:rFonts w:cstheme="minorHAnsi"/>
                </w:rPr>
                <w:t>izabella.franiel@us.edu.pl</w:t>
              </w:r>
            </w:hyperlink>
          </w:p>
          <w:p w14:paraId="56C81788" w14:textId="77777777" w:rsidR="003F48A0" w:rsidRPr="00D239A2" w:rsidRDefault="003F48A0" w:rsidP="003F48A0">
            <w:pPr>
              <w:rPr>
                <w:rFonts w:cstheme="minorHAnsi"/>
              </w:rPr>
            </w:pPr>
          </w:p>
          <w:p w14:paraId="07E374BF" w14:textId="77777777" w:rsidR="003F48A0" w:rsidRPr="00D239A2" w:rsidRDefault="003F48A0" w:rsidP="003F48A0">
            <w:pPr>
              <w:rPr>
                <w:rFonts w:cstheme="minorHAnsi"/>
              </w:rPr>
            </w:pPr>
          </w:p>
          <w:p w14:paraId="553B8FCD" w14:textId="77777777" w:rsidR="003F48A0" w:rsidRPr="00D239A2" w:rsidRDefault="003F48A0" w:rsidP="003F48A0">
            <w:pPr>
              <w:rPr>
                <w:rFonts w:cstheme="minorHAnsi"/>
              </w:rPr>
            </w:pPr>
          </w:p>
          <w:p w14:paraId="3A8376AD" w14:textId="69088BAE" w:rsidR="003F48A0" w:rsidRPr="00D239A2" w:rsidRDefault="003F48A0" w:rsidP="003F48A0">
            <w:pPr>
              <w:rPr>
                <w:rFonts w:cstheme="minorHAnsi"/>
              </w:rPr>
            </w:pPr>
            <w:r w:rsidRPr="00D239A2">
              <w:rPr>
                <w:rFonts w:cstheme="minorHAnsi"/>
              </w:rPr>
              <w:t>krzysztof.gaidzik@us.edu.pl</w:t>
            </w:r>
          </w:p>
        </w:tc>
        <w:tc>
          <w:tcPr>
            <w:tcW w:w="1588" w:type="dxa"/>
          </w:tcPr>
          <w:p w14:paraId="44C4F766" w14:textId="77777777" w:rsidR="003F48A0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59 11 46</w:t>
            </w:r>
          </w:p>
          <w:p w14:paraId="5353D760" w14:textId="77777777" w:rsidR="003F48A0" w:rsidRDefault="003F48A0" w:rsidP="003F48A0">
            <w:pPr>
              <w:rPr>
                <w:rFonts w:cstheme="minorHAnsi"/>
                <w:lang w:val="en-GB"/>
              </w:rPr>
            </w:pPr>
          </w:p>
          <w:p w14:paraId="462E6D3A" w14:textId="77777777" w:rsidR="003F48A0" w:rsidRDefault="003F48A0" w:rsidP="003F48A0">
            <w:pPr>
              <w:rPr>
                <w:rFonts w:cstheme="minorHAnsi"/>
                <w:lang w:val="en-GB"/>
              </w:rPr>
            </w:pPr>
          </w:p>
          <w:p w14:paraId="7E2131D8" w14:textId="77777777" w:rsidR="003F48A0" w:rsidRDefault="003F48A0" w:rsidP="003F48A0">
            <w:pPr>
              <w:rPr>
                <w:rFonts w:cstheme="minorHAnsi"/>
                <w:lang w:val="en-GB"/>
              </w:rPr>
            </w:pPr>
          </w:p>
          <w:p w14:paraId="606CA835" w14:textId="2E7747E2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C82E1A">
              <w:rPr>
                <w:rFonts w:cstheme="minorHAnsi"/>
                <w:lang w:val="en-GB"/>
              </w:rPr>
              <w:t>32 368 93 25</w:t>
            </w:r>
          </w:p>
        </w:tc>
      </w:tr>
      <w:tr w:rsidR="003F48A0" w:rsidRPr="0022120A" w14:paraId="3108AC92" w14:textId="77777777" w:rsidTr="00DB6F98">
        <w:tc>
          <w:tcPr>
            <w:tcW w:w="10348" w:type="dxa"/>
            <w:gridSpan w:val="5"/>
            <w:shd w:val="clear" w:color="auto" w:fill="D9D9D9" w:themeFill="background1" w:themeFillShade="D9"/>
          </w:tcPr>
          <w:p w14:paraId="4EF53BEC" w14:textId="77777777" w:rsidR="003F48A0" w:rsidRPr="0022120A" w:rsidRDefault="003F48A0" w:rsidP="003F48A0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t>Faculty of Social Sciences</w:t>
            </w:r>
          </w:p>
        </w:tc>
      </w:tr>
      <w:tr w:rsidR="003F48A0" w:rsidRPr="0022120A" w14:paraId="21DDC8F6" w14:textId="77777777" w:rsidTr="00DB6F98">
        <w:tc>
          <w:tcPr>
            <w:tcW w:w="2694" w:type="dxa"/>
            <w:shd w:val="clear" w:color="auto" w:fill="F2F2F2" w:themeFill="background1" w:themeFillShade="F2"/>
          </w:tcPr>
          <w:p w14:paraId="34D11CBB" w14:textId="77777777" w:rsidR="003F48A0" w:rsidRPr="0022120A" w:rsidRDefault="003F48A0" w:rsidP="003F48A0">
            <w:pPr>
              <w:rPr>
                <w:rFonts w:cstheme="minorHAnsi"/>
                <w:color w:val="000000" w:themeColor="text1"/>
                <w:lang w:val="en-GB"/>
              </w:rPr>
            </w:pPr>
            <w:proofErr w:type="spellStart"/>
            <w:r>
              <w:rPr>
                <w:rFonts w:cstheme="minorHAnsi"/>
              </w:rPr>
              <w:t>Coordinator</w:t>
            </w:r>
            <w:proofErr w:type="spellEnd"/>
            <w:r>
              <w:rPr>
                <w:rFonts w:cstheme="minorHAnsi"/>
              </w:rPr>
              <w:t xml:space="preserve"> for </w:t>
            </w:r>
            <w:proofErr w:type="spellStart"/>
            <w:r>
              <w:rPr>
                <w:rFonts w:cstheme="minorHAnsi"/>
              </w:rPr>
              <w:t>internationalisation</w:t>
            </w:r>
            <w:proofErr w:type="spellEnd"/>
          </w:p>
        </w:tc>
        <w:tc>
          <w:tcPr>
            <w:tcW w:w="1559" w:type="dxa"/>
            <w:shd w:val="clear" w:color="auto" w:fill="F2F2F2" w:themeFill="background1" w:themeFillShade="F2"/>
          </w:tcPr>
          <w:p w14:paraId="5547F48B" w14:textId="77777777" w:rsidR="003F48A0" w:rsidRPr="006A4450" w:rsidRDefault="003F48A0" w:rsidP="003F48A0">
            <w:pPr>
              <w:rPr>
                <w:rFonts w:cstheme="minorHAnsi"/>
                <w:color w:val="000000" w:themeColor="text1"/>
              </w:rPr>
            </w:pPr>
            <w:r w:rsidRPr="006A4450">
              <w:rPr>
                <w:rFonts w:cstheme="minorHAnsi"/>
                <w:color w:val="000000" w:themeColor="text1"/>
              </w:rPr>
              <w:t>dr hab. Małgorzata Myśliwiec, prof. UŚ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447D64B1" w14:textId="77777777" w:rsidR="003F48A0" w:rsidRPr="0022120A" w:rsidRDefault="003F48A0" w:rsidP="003F48A0">
            <w:pPr>
              <w:rPr>
                <w:rFonts w:cstheme="minorHAnsi"/>
                <w:color w:val="000000" w:themeColor="text1"/>
                <w:lang w:val="en-GB"/>
              </w:rPr>
            </w:pPr>
            <w:r w:rsidRPr="0022120A">
              <w:rPr>
                <w:rFonts w:cstheme="minorHAnsi"/>
                <w:color w:val="000000" w:themeColor="text1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color w:val="000000" w:themeColor="text1"/>
                <w:lang w:val="en-GB"/>
              </w:rPr>
              <w:t>Bankowa</w:t>
            </w:r>
            <w:proofErr w:type="spellEnd"/>
            <w:r w:rsidRPr="0022120A">
              <w:rPr>
                <w:rFonts w:cstheme="minorHAnsi"/>
                <w:color w:val="000000" w:themeColor="text1"/>
                <w:lang w:val="en-GB"/>
              </w:rPr>
              <w:t xml:space="preserve"> 11, 40-007 Katowice</w:t>
            </w:r>
          </w:p>
        </w:tc>
        <w:tc>
          <w:tcPr>
            <w:tcW w:w="2806" w:type="dxa"/>
            <w:shd w:val="clear" w:color="auto" w:fill="F2F2F2" w:themeFill="background1" w:themeFillShade="F2"/>
          </w:tcPr>
          <w:p w14:paraId="198CBF3B" w14:textId="77777777" w:rsidR="003F48A0" w:rsidRPr="0022120A" w:rsidRDefault="003F48A0" w:rsidP="003F48A0">
            <w:pPr>
              <w:rPr>
                <w:rFonts w:cstheme="minorHAnsi"/>
                <w:color w:val="000000" w:themeColor="text1"/>
                <w:lang w:val="en-GB"/>
              </w:rPr>
            </w:pPr>
            <w:r w:rsidRPr="0022120A">
              <w:rPr>
                <w:rFonts w:cstheme="minorHAnsi"/>
                <w:color w:val="000000" w:themeColor="text1"/>
                <w:lang w:val="en-GB"/>
              </w:rPr>
              <w:t>malgorzata.mysliwiec@us.edu.pl</w:t>
            </w:r>
          </w:p>
        </w:tc>
        <w:tc>
          <w:tcPr>
            <w:tcW w:w="1588" w:type="dxa"/>
            <w:shd w:val="clear" w:color="auto" w:fill="F2F2F2" w:themeFill="background1" w:themeFillShade="F2"/>
          </w:tcPr>
          <w:p w14:paraId="4791079C" w14:textId="77777777" w:rsidR="003F48A0" w:rsidRPr="0022120A" w:rsidRDefault="003F48A0" w:rsidP="003F48A0">
            <w:pPr>
              <w:rPr>
                <w:rFonts w:cstheme="minorHAnsi"/>
                <w:color w:val="000000" w:themeColor="text1"/>
                <w:lang w:val="en-GB"/>
              </w:rPr>
            </w:pPr>
            <w:r w:rsidRPr="0022120A">
              <w:rPr>
                <w:rFonts w:cstheme="minorHAnsi"/>
                <w:color w:val="000000" w:themeColor="text1"/>
                <w:lang w:val="en-GB"/>
              </w:rPr>
              <w:t>32 359 11 42</w:t>
            </w:r>
          </w:p>
        </w:tc>
      </w:tr>
      <w:tr w:rsidR="003F48A0" w:rsidRPr="0022120A" w14:paraId="4166CE83" w14:textId="77777777" w:rsidTr="00DB6F98">
        <w:tc>
          <w:tcPr>
            <w:tcW w:w="2694" w:type="dxa"/>
          </w:tcPr>
          <w:p w14:paraId="54733E50" w14:textId="45C81B9B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Journalism and Media Communication</w:t>
            </w:r>
          </w:p>
          <w:p w14:paraId="642A5EB3" w14:textId="28D7F50F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olitical Science</w:t>
            </w:r>
          </w:p>
          <w:p w14:paraId="487FD87C" w14:textId="7FE0FB90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Sociology</w:t>
            </w:r>
          </w:p>
        </w:tc>
        <w:tc>
          <w:tcPr>
            <w:tcW w:w="1559" w:type="dxa"/>
          </w:tcPr>
          <w:p w14:paraId="6BA0F69E" w14:textId="77777777" w:rsidR="003F48A0" w:rsidRPr="0022120A" w:rsidRDefault="003F48A0" w:rsidP="003F48A0">
            <w:pPr>
              <w:pStyle w:val="Zwykytekst"/>
              <w:rPr>
                <w:rFonts w:asciiTheme="minorHAnsi" w:hAnsiTheme="minorHAnsi" w:cstheme="minorHAnsi"/>
                <w:szCs w:val="22"/>
                <w:lang w:val="en-GB"/>
              </w:rPr>
            </w:pPr>
            <w:r w:rsidRPr="0022120A">
              <w:rPr>
                <w:rFonts w:asciiTheme="minorHAnsi" w:hAnsiTheme="minorHAnsi" w:cstheme="minorHAnsi"/>
                <w:szCs w:val="22"/>
                <w:lang w:val="en-GB"/>
              </w:rPr>
              <w:t>dr Katarzyna Ponikowska</w:t>
            </w:r>
          </w:p>
        </w:tc>
        <w:tc>
          <w:tcPr>
            <w:tcW w:w="1701" w:type="dxa"/>
          </w:tcPr>
          <w:p w14:paraId="192208FB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Bankow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11, 40-007 Katowice</w:t>
            </w:r>
          </w:p>
        </w:tc>
        <w:tc>
          <w:tcPr>
            <w:tcW w:w="2806" w:type="dxa"/>
          </w:tcPr>
          <w:p w14:paraId="49BF4925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katarzyna.ponikowska@us.edu.pl</w:t>
            </w:r>
          </w:p>
        </w:tc>
        <w:tc>
          <w:tcPr>
            <w:tcW w:w="1588" w:type="dxa"/>
          </w:tcPr>
          <w:p w14:paraId="4A65E09D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59 17 55</w:t>
            </w:r>
          </w:p>
        </w:tc>
      </w:tr>
      <w:tr w:rsidR="003F48A0" w:rsidRPr="00DB6F98" w14:paraId="42527081" w14:textId="77777777" w:rsidTr="00DB6F98">
        <w:tc>
          <w:tcPr>
            <w:tcW w:w="2694" w:type="dxa"/>
          </w:tcPr>
          <w:p w14:paraId="200D4B83" w14:textId="751FCF93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edagogy</w:t>
            </w:r>
          </w:p>
          <w:p w14:paraId="3916A4DA" w14:textId="606B3BCD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sychology</w:t>
            </w:r>
          </w:p>
        </w:tc>
        <w:tc>
          <w:tcPr>
            <w:tcW w:w="1559" w:type="dxa"/>
          </w:tcPr>
          <w:p w14:paraId="34BF04E1" w14:textId="77777777" w:rsidR="003F48A0" w:rsidRPr="0022120A" w:rsidRDefault="003F48A0" w:rsidP="003F48A0">
            <w:pPr>
              <w:pStyle w:val="Zwykytekst"/>
              <w:rPr>
                <w:rFonts w:asciiTheme="minorHAnsi" w:hAnsiTheme="minorHAnsi" w:cstheme="minorHAnsi"/>
                <w:szCs w:val="22"/>
                <w:lang w:val="en-GB"/>
              </w:rPr>
            </w:pPr>
            <w:r w:rsidRPr="0022120A">
              <w:rPr>
                <w:rFonts w:asciiTheme="minorHAnsi" w:hAnsiTheme="minorHAnsi" w:cstheme="minorHAnsi"/>
                <w:szCs w:val="22"/>
                <w:lang w:val="en-GB"/>
              </w:rPr>
              <w:t xml:space="preserve">dr Maria </w:t>
            </w:r>
            <w:proofErr w:type="spellStart"/>
            <w:r w:rsidRPr="0022120A">
              <w:rPr>
                <w:rFonts w:asciiTheme="minorHAnsi" w:hAnsiTheme="minorHAnsi" w:cstheme="minorHAnsi"/>
                <w:szCs w:val="22"/>
                <w:lang w:val="en-GB"/>
              </w:rPr>
              <w:t>Chełkowska-Zacharewicz</w:t>
            </w:r>
            <w:proofErr w:type="spellEnd"/>
          </w:p>
          <w:p w14:paraId="1F2B02BB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</w:tc>
        <w:tc>
          <w:tcPr>
            <w:tcW w:w="1701" w:type="dxa"/>
          </w:tcPr>
          <w:p w14:paraId="5014955A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Grażyńskiego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53, 40-126 Katowice</w:t>
            </w:r>
          </w:p>
        </w:tc>
        <w:tc>
          <w:tcPr>
            <w:tcW w:w="2806" w:type="dxa"/>
          </w:tcPr>
          <w:p w14:paraId="40B27A3B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maria.chelkowska-zacharewicz@us.edu.pl</w:t>
            </w:r>
          </w:p>
        </w:tc>
        <w:tc>
          <w:tcPr>
            <w:tcW w:w="1588" w:type="dxa"/>
          </w:tcPr>
          <w:p w14:paraId="1A080FCA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</w:tc>
      </w:tr>
      <w:tr w:rsidR="003F48A0" w:rsidRPr="0022120A" w14:paraId="2E2BE4BB" w14:textId="77777777" w:rsidTr="00DB6F98">
        <w:tc>
          <w:tcPr>
            <w:tcW w:w="2694" w:type="dxa"/>
          </w:tcPr>
          <w:p w14:paraId="6FB2E093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</w:tcPr>
          <w:p w14:paraId="08DCA38C" w14:textId="5AB6D736" w:rsidR="003F48A0" w:rsidRPr="00703C0A" w:rsidRDefault="003F48A0" w:rsidP="003F48A0">
            <w:pPr>
              <w:pStyle w:val="Zwykytekst"/>
              <w:rPr>
                <w:szCs w:val="22"/>
              </w:rPr>
            </w:pPr>
            <w:r w:rsidRPr="00703C0A">
              <w:rPr>
                <w:szCs w:val="22"/>
              </w:rPr>
              <w:t>dr Renata Jankowska, prof. UŚ</w:t>
            </w:r>
          </w:p>
        </w:tc>
        <w:tc>
          <w:tcPr>
            <w:tcW w:w="1701" w:type="dxa"/>
          </w:tcPr>
          <w:p w14:paraId="49212A82" w14:textId="0A2F7C0E" w:rsidR="003F48A0" w:rsidRPr="00703C0A" w:rsidRDefault="003F48A0" w:rsidP="003F48A0">
            <w:pPr>
              <w:rPr>
                <w:lang w:val="en-GB"/>
              </w:rPr>
            </w:pPr>
            <w:r w:rsidRPr="0022120A">
              <w:rPr>
                <w:lang w:val="en-GB"/>
              </w:rPr>
              <w:t xml:space="preserve">ul. </w:t>
            </w:r>
            <w:proofErr w:type="spellStart"/>
            <w:r w:rsidRPr="0022120A">
              <w:rPr>
                <w:lang w:val="en-GB"/>
              </w:rPr>
              <w:t>Bankowa</w:t>
            </w:r>
            <w:proofErr w:type="spellEnd"/>
            <w:r w:rsidRPr="0022120A">
              <w:rPr>
                <w:lang w:val="en-GB"/>
              </w:rPr>
              <w:t xml:space="preserve"> 11, 40-007 Katowice</w:t>
            </w:r>
          </w:p>
        </w:tc>
        <w:tc>
          <w:tcPr>
            <w:tcW w:w="2806" w:type="dxa"/>
          </w:tcPr>
          <w:p w14:paraId="1868A30F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lang w:val="en-GB"/>
              </w:rPr>
              <w:t>renata.jankowska@us.edu.pl</w:t>
            </w:r>
          </w:p>
        </w:tc>
        <w:tc>
          <w:tcPr>
            <w:tcW w:w="1588" w:type="dxa"/>
          </w:tcPr>
          <w:p w14:paraId="01442429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lang w:val="en-GB"/>
              </w:rPr>
              <w:t>32 359 17 41</w:t>
            </w:r>
          </w:p>
        </w:tc>
      </w:tr>
      <w:tr w:rsidR="003F48A0" w:rsidRPr="00DB6F98" w14:paraId="49A6211E" w14:textId="77777777" w:rsidTr="00DB6F98">
        <w:tc>
          <w:tcPr>
            <w:tcW w:w="10348" w:type="dxa"/>
            <w:gridSpan w:val="5"/>
            <w:shd w:val="clear" w:color="auto" w:fill="D9D9D9" w:themeFill="background1" w:themeFillShade="D9"/>
          </w:tcPr>
          <w:p w14:paraId="64F29760" w14:textId="77777777" w:rsidR="003F48A0" w:rsidRPr="0022120A" w:rsidRDefault="003F48A0" w:rsidP="003F48A0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t>Faculty of Science and Technology</w:t>
            </w:r>
          </w:p>
        </w:tc>
      </w:tr>
      <w:tr w:rsidR="003F48A0" w:rsidRPr="0022120A" w14:paraId="71425DF4" w14:textId="77777777" w:rsidTr="00DB6F98">
        <w:trPr>
          <w:trHeight w:val="70"/>
        </w:trPr>
        <w:tc>
          <w:tcPr>
            <w:tcW w:w="2694" w:type="dxa"/>
            <w:shd w:val="clear" w:color="auto" w:fill="F2F2F2" w:themeFill="background1" w:themeFillShade="F2"/>
          </w:tcPr>
          <w:p w14:paraId="055158F7" w14:textId="254FE4F1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</w:rPr>
              <w:t>Coordinator</w:t>
            </w:r>
            <w:proofErr w:type="spellEnd"/>
            <w:r>
              <w:rPr>
                <w:rFonts w:cstheme="minorHAnsi"/>
              </w:rPr>
              <w:t xml:space="preserve"> for </w:t>
            </w:r>
            <w:proofErr w:type="spellStart"/>
            <w:r>
              <w:rPr>
                <w:rFonts w:cstheme="minorHAnsi"/>
              </w:rPr>
              <w:t>internationalisation</w:t>
            </w:r>
            <w:proofErr w:type="spellEnd"/>
          </w:p>
        </w:tc>
        <w:tc>
          <w:tcPr>
            <w:tcW w:w="1559" w:type="dxa"/>
            <w:shd w:val="clear" w:color="auto" w:fill="F2F2F2" w:themeFill="background1" w:themeFillShade="F2"/>
          </w:tcPr>
          <w:p w14:paraId="1CCE9FC6" w14:textId="21C3A0F5" w:rsidR="003F48A0" w:rsidRPr="00250491" w:rsidRDefault="003F48A0" w:rsidP="003F48A0">
            <w:pPr>
              <w:rPr>
                <w:rFonts w:cstheme="minorHAnsi"/>
              </w:rPr>
            </w:pPr>
            <w:r>
              <w:rPr>
                <w:rFonts w:cstheme="minorHAnsi"/>
                <w:lang w:val="en-GB"/>
              </w:rPr>
              <w:t>dr Magdalena Szklarska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3DD43091" w14:textId="6902998A" w:rsidR="003F48A0" w:rsidRPr="00250491" w:rsidRDefault="003F48A0" w:rsidP="003F48A0">
            <w:pPr>
              <w:rPr>
                <w:rFonts w:cstheme="minorHAnsi"/>
              </w:rPr>
            </w:pPr>
            <w:r>
              <w:t>ul. 75. Pułku Piechoty 1A, 41-500 Chorzów</w:t>
            </w:r>
          </w:p>
        </w:tc>
        <w:tc>
          <w:tcPr>
            <w:tcW w:w="2806" w:type="dxa"/>
            <w:shd w:val="clear" w:color="auto" w:fill="F2F2F2" w:themeFill="background1" w:themeFillShade="F2"/>
          </w:tcPr>
          <w:p w14:paraId="10580904" w14:textId="771E3A78" w:rsidR="003F48A0" w:rsidRPr="00250491" w:rsidRDefault="003F48A0" w:rsidP="003F48A0">
            <w:pPr>
              <w:rPr>
                <w:rFonts w:cstheme="minorHAnsi"/>
              </w:rPr>
            </w:pPr>
            <w:r w:rsidRPr="009B5DCF">
              <w:rPr>
                <w:rFonts w:cstheme="minorHAnsi"/>
              </w:rPr>
              <w:t>magdalena.szklarska@us.edu.pl</w:t>
            </w:r>
          </w:p>
        </w:tc>
        <w:tc>
          <w:tcPr>
            <w:tcW w:w="1588" w:type="dxa"/>
            <w:shd w:val="clear" w:color="auto" w:fill="F2F2F2" w:themeFill="background1" w:themeFillShade="F2"/>
          </w:tcPr>
          <w:p w14:paraId="1C5E85DE" w14:textId="5DB600C2" w:rsidR="003F48A0" w:rsidRPr="00250491" w:rsidRDefault="003F48A0" w:rsidP="003F48A0">
            <w:pPr>
              <w:rPr>
                <w:rFonts w:cstheme="minorHAnsi"/>
              </w:rPr>
            </w:pPr>
            <w:r>
              <w:t>32 349 75 24</w:t>
            </w:r>
          </w:p>
        </w:tc>
      </w:tr>
      <w:tr w:rsidR="003F48A0" w:rsidRPr="0022120A" w14:paraId="3CDED74F" w14:textId="77777777" w:rsidTr="00DB6F98">
        <w:trPr>
          <w:trHeight w:val="70"/>
        </w:trPr>
        <w:tc>
          <w:tcPr>
            <w:tcW w:w="2694" w:type="dxa"/>
          </w:tcPr>
          <w:p w14:paraId="1A1B3E59" w14:textId="0CE21BFD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hysics</w:t>
            </w:r>
          </w:p>
        </w:tc>
        <w:tc>
          <w:tcPr>
            <w:tcW w:w="1559" w:type="dxa"/>
          </w:tcPr>
          <w:p w14:paraId="2233949B" w14:textId="4895C1AC" w:rsidR="003F48A0" w:rsidRPr="00D239A2" w:rsidRDefault="003F48A0" w:rsidP="003F48A0">
            <w:pPr>
              <w:rPr>
                <w:rFonts w:cstheme="minorHAnsi"/>
              </w:rPr>
            </w:pPr>
            <w:r w:rsidRPr="00D239A2">
              <w:rPr>
                <w:rFonts w:cstheme="minorHAnsi"/>
              </w:rPr>
              <w:t>dr hab. Arkadiusz Bubak, prof. UŚ</w:t>
            </w:r>
          </w:p>
        </w:tc>
        <w:tc>
          <w:tcPr>
            <w:tcW w:w="1701" w:type="dxa"/>
          </w:tcPr>
          <w:p w14:paraId="2FD8C198" w14:textId="21E90E31" w:rsidR="003F48A0" w:rsidRPr="006A4450" w:rsidRDefault="003F48A0" w:rsidP="003F48A0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75. Pułku Piechoty 1A, 41-500 Chorzów</w:t>
            </w:r>
          </w:p>
        </w:tc>
        <w:tc>
          <w:tcPr>
            <w:tcW w:w="2806" w:type="dxa"/>
          </w:tcPr>
          <w:p w14:paraId="2987C268" w14:textId="1149F94E" w:rsidR="003F48A0" w:rsidRPr="006A4450" w:rsidRDefault="003F48A0" w:rsidP="003F48A0">
            <w:pPr>
              <w:rPr>
                <w:rFonts w:cstheme="minorHAnsi"/>
              </w:rPr>
            </w:pPr>
            <w:r>
              <w:rPr>
                <w:rFonts w:cstheme="minorHAnsi"/>
              </w:rPr>
              <w:t>arkadiusz.bubak</w:t>
            </w:r>
            <w:r w:rsidRPr="005922DF">
              <w:rPr>
                <w:rFonts w:cstheme="minorHAnsi"/>
              </w:rPr>
              <w:t>@us.edu.pl</w:t>
            </w:r>
          </w:p>
        </w:tc>
        <w:tc>
          <w:tcPr>
            <w:tcW w:w="1588" w:type="dxa"/>
          </w:tcPr>
          <w:p w14:paraId="5839CF9E" w14:textId="53E29205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D239A2">
              <w:rPr>
                <w:rFonts w:cstheme="minorHAnsi"/>
                <w:lang w:val="en-GB"/>
              </w:rPr>
              <w:t>32 349 76 48</w:t>
            </w:r>
          </w:p>
        </w:tc>
      </w:tr>
      <w:tr w:rsidR="003F48A0" w:rsidRPr="0022120A" w14:paraId="7A5C26DA" w14:textId="77777777" w:rsidTr="00DB6F98">
        <w:trPr>
          <w:trHeight w:val="2559"/>
        </w:trPr>
        <w:tc>
          <w:tcPr>
            <w:tcW w:w="2694" w:type="dxa"/>
          </w:tcPr>
          <w:p w14:paraId="4BF6D5A7" w14:textId="59587DB1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Computer Science</w:t>
            </w:r>
          </w:p>
        </w:tc>
        <w:tc>
          <w:tcPr>
            <w:tcW w:w="1559" w:type="dxa"/>
          </w:tcPr>
          <w:p w14:paraId="576F4D58" w14:textId="77777777" w:rsidR="003F48A0" w:rsidRPr="006A445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dr hab. Beata Zielosko, prof. UŚ</w:t>
            </w:r>
          </w:p>
          <w:p w14:paraId="63F71577" w14:textId="77777777" w:rsidR="003F48A0" w:rsidRPr="006A4450" w:rsidRDefault="003F48A0" w:rsidP="003F48A0">
            <w:pPr>
              <w:rPr>
                <w:rFonts w:cstheme="minorHAnsi"/>
              </w:rPr>
            </w:pPr>
          </w:p>
          <w:p w14:paraId="18FF50AC" w14:textId="77777777" w:rsidR="003F48A0" w:rsidRPr="006A445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dr hab. Małgorzata Przybyła-Kasperek, prof. UŚ</w:t>
            </w:r>
          </w:p>
        </w:tc>
        <w:tc>
          <w:tcPr>
            <w:tcW w:w="1701" w:type="dxa"/>
          </w:tcPr>
          <w:p w14:paraId="15C6932E" w14:textId="77777777" w:rsidR="003F48A0" w:rsidRPr="006A445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ul. Będzińska 39, 41-200 Sosnowiec</w:t>
            </w:r>
          </w:p>
          <w:p w14:paraId="7E090421" w14:textId="77777777" w:rsidR="003F48A0" w:rsidRPr="006A4450" w:rsidRDefault="003F48A0" w:rsidP="003F48A0">
            <w:pPr>
              <w:rPr>
                <w:rFonts w:cstheme="minorHAnsi"/>
              </w:rPr>
            </w:pPr>
          </w:p>
          <w:p w14:paraId="3AF05D93" w14:textId="77777777" w:rsidR="003F48A0" w:rsidRPr="006A445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ul. Będzińska 39, 41-200 Sosnowiec</w:t>
            </w:r>
          </w:p>
        </w:tc>
        <w:tc>
          <w:tcPr>
            <w:tcW w:w="2806" w:type="dxa"/>
          </w:tcPr>
          <w:p w14:paraId="3242A659" w14:textId="77777777" w:rsidR="003F48A0" w:rsidRPr="006A445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beata.zielosko@us.edu.pl</w:t>
            </w:r>
          </w:p>
          <w:p w14:paraId="41F464EC" w14:textId="77777777" w:rsidR="003F48A0" w:rsidRPr="006A4450" w:rsidRDefault="003F48A0" w:rsidP="003F48A0">
            <w:pPr>
              <w:rPr>
                <w:rFonts w:cstheme="minorHAnsi"/>
              </w:rPr>
            </w:pPr>
          </w:p>
          <w:p w14:paraId="57D07B3D" w14:textId="77777777" w:rsidR="003F48A0" w:rsidRPr="006A4450" w:rsidRDefault="003F48A0" w:rsidP="003F48A0">
            <w:pPr>
              <w:rPr>
                <w:rFonts w:cstheme="minorHAnsi"/>
              </w:rPr>
            </w:pPr>
          </w:p>
          <w:p w14:paraId="7414B444" w14:textId="77777777" w:rsidR="003F48A0" w:rsidRPr="006A4450" w:rsidRDefault="003F48A0" w:rsidP="003F48A0">
            <w:pPr>
              <w:rPr>
                <w:rFonts w:cstheme="minorHAnsi"/>
              </w:rPr>
            </w:pPr>
          </w:p>
          <w:p w14:paraId="59547E20" w14:textId="77777777" w:rsidR="003F48A0" w:rsidRPr="006A445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malgorzata.przybyla-kasperek@us.edu.pl</w:t>
            </w:r>
          </w:p>
        </w:tc>
        <w:tc>
          <w:tcPr>
            <w:tcW w:w="1588" w:type="dxa"/>
          </w:tcPr>
          <w:p w14:paraId="19778159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68 97 58</w:t>
            </w:r>
          </w:p>
          <w:p w14:paraId="18A9E024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  <w:p w14:paraId="48089062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  <w:p w14:paraId="0B97C823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  <w:p w14:paraId="58E59398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68 97 56</w:t>
            </w:r>
          </w:p>
        </w:tc>
      </w:tr>
      <w:tr w:rsidR="003F48A0" w:rsidRPr="006A4450" w14:paraId="2A185890" w14:textId="77777777" w:rsidTr="00DB6F98">
        <w:tc>
          <w:tcPr>
            <w:tcW w:w="2694" w:type="dxa"/>
          </w:tcPr>
          <w:p w14:paraId="3C4B63F8" w14:textId="32DAE5C3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lastRenderedPageBreak/>
              <w:t>Chemistry</w:t>
            </w:r>
          </w:p>
        </w:tc>
        <w:tc>
          <w:tcPr>
            <w:tcW w:w="1559" w:type="dxa"/>
          </w:tcPr>
          <w:p w14:paraId="3346F4CA" w14:textId="77777777" w:rsidR="003F48A0" w:rsidRPr="005922DF" w:rsidRDefault="003F48A0" w:rsidP="003F48A0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dr </w:t>
            </w:r>
            <w:r>
              <w:rPr>
                <w:rFonts w:cstheme="minorHAnsi"/>
              </w:rPr>
              <w:t xml:space="preserve">Marzena </w:t>
            </w:r>
            <w:proofErr w:type="spellStart"/>
            <w:r>
              <w:rPr>
                <w:rFonts w:cstheme="minorHAnsi"/>
              </w:rPr>
              <w:t>Dabioch</w:t>
            </w:r>
            <w:proofErr w:type="spellEnd"/>
          </w:p>
        </w:tc>
        <w:tc>
          <w:tcPr>
            <w:tcW w:w="1701" w:type="dxa"/>
          </w:tcPr>
          <w:p w14:paraId="4429BF1A" w14:textId="77777777" w:rsidR="003F48A0" w:rsidRPr="005922DF" w:rsidRDefault="003F48A0" w:rsidP="003F48A0">
            <w:pPr>
              <w:rPr>
                <w:rFonts w:cstheme="minorHAnsi"/>
              </w:rPr>
            </w:pPr>
            <w:r>
              <w:t>ul. Szkolna 9, 40-006 Katowice</w:t>
            </w:r>
          </w:p>
        </w:tc>
        <w:tc>
          <w:tcPr>
            <w:tcW w:w="2806" w:type="dxa"/>
          </w:tcPr>
          <w:p w14:paraId="10951A7F" w14:textId="77777777" w:rsidR="003F48A0" w:rsidRPr="005922DF" w:rsidRDefault="003F48A0" w:rsidP="003F48A0">
            <w:pPr>
              <w:rPr>
                <w:rFonts w:cstheme="minorHAnsi"/>
              </w:rPr>
            </w:pPr>
            <w:r>
              <w:t>marzena.dabioch@us.edu.pl</w:t>
            </w:r>
          </w:p>
        </w:tc>
        <w:tc>
          <w:tcPr>
            <w:tcW w:w="1588" w:type="dxa"/>
          </w:tcPr>
          <w:p w14:paraId="432629A4" w14:textId="77777777" w:rsidR="003F48A0" w:rsidRPr="005922DF" w:rsidRDefault="003F48A0" w:rsidP="003F48A0">
            <w:pPr>
              <w:rPr>
                <w:rFonts w:cstheme="minorHAnsi"/>
              </w:rPr>
            </w:pPr>
            <w:r>
              <w:t>32 359 12 46</w:t>
            </w:r>
          </w:p>
        </w:tc>
      </w:tr>
      <w:tr w:rsidR="003F48A0" w:rsidRPr="0022120A" w14:paraId="4BD78DDE" w14:textId="77777777" w:rsidTr="00DB6F98">
        <w:tc>
          <w:tcPr>
            <w:tcW w:w="2694" w:type="dxa"/>
          </w:tcPr>
          <w:p w14:paraId="030A59F1" w14:textId="12AD4A5A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Biomedical Engineering</w:t>
            </w:r>
          </w:p>
        </w:tc>
        <w:tc>
          <w:tcPr>
            <w:tcW w:w="1559" w:type="dxa"/>
          </w:tcPr>
          <w:p w14:paraId="3F3B3751" w14:textId="77777777" w:rsidR="003F48A0" w:rsidRPr="005922DF" w:rsidRDefault="003F48A0" w:rsidP="003F48A0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r hab. Beata Zielosko, prof. UŚ</w:t>
            </w:r>
          </w:p>
          <w:p w14:paraId="5DC6029A" w14:textId="77777777" w:rsidR="003F48A0" w:rsidRPr="005922DF" w:rsidRDefault="003F48A0" w:rsidP="003F48A0">
            <w:pPr>
              <w:rPr>
                <w:rFonts w:cstheme="minorHAnsi"/>
              </w:rPr>
            </w:pPr>
          </w:p>
          <w:p w14:paraId="3F292CEC" w14:textId="105EC888" w:rsidR="003F48A0" w:rsidRPr="005922DF" w:rsidRDefault="003F48A0" w:rsidP="003F48A0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r hab. Małgorzata Przybyła-Kasperek, prof. UŚ</w:t>
            </w:r>
          </w:p>
        </w:tc>
        <w:tc>
          <w:tcPr>
            <w:tcW w:w="1701" w:type="dxa"/>
          </w:tcPr>
          <w:p w14:paraId="29AD2052" w14:textId="6C2F70E8" w:rsidR="003F48A0" w:rsidRPr="005922DF" w:rsidRDefault="003F48A0" w:rsidP="003F48A0">
            <w:pPr>
              <w:rPr>
                <w:rFonts w:cstheme="minorHAnsi"/>
              </w:rPr>
            </w:pPr>
            <w:r w:rsidRPr="007B2B09">
              <w:rPr>
                <w:rFonts w:cstheme="minorHAnsi"/>
              </w:rPr>
              <w:t>ul. Będzińska 39, 41-200 Sosnowiec</w:t>
            </w:r>
          </w:p>
        </w:tc>
        <w:tc>
          <w:tcPr>
            <w:tcW w:w="2806" w:type="dxa"/>
          </w:tcPr>
          <w:p w14:paraId="194CCD20" w14:textId="77777777" w:rsidR="003F48A0" w:rsidRPr="005922DF" w:rsidRDefault="003F48A0" w:rsidP="003F48A0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beata.zielosko@us.edu.pl</w:t>
            </w:r>
          </w:p>
          <w:p w14:paraId="3265FC26" w14:textId="77777777" w:rsidR="003F48A0" w:rsidRPr="005922DF" w:rsidRDefault="003F48A0" w:rsidP="003F48A0">
            <w:pPr>
              <w:rPr>
                <w:rFonts w:cstheme="minorHAnsi"/>
              </w:rPr>
            </w:pPr>
          </w:p>
          <w:p w14:paraId="0D870823" w14:textId="77777777" w:rsidR="003F48A0" w:rsidRPr="005922DF" w:rsidRDefault="003F48A0" w:rsidP="003F48A0">
            <w:pPr>
              <w:rPr>
                <w:rFonts w:cstheme="minorHAnsi"/>
              </w:rPr>
            </w:pPr>
          </w:p>
          <w:p w14:paraId="104FE163" w14:textId="77777777" w:rsidR="003F48A0" w:rsidRPr="005922DF" w:rsidRDefault="003F48A0" w:rsidP="003F48A0">
            <w:pPr>
              <w:rPr>
                <w:rFonts w:cstheme="minorHAnsi"/>
              </w:rPr>
            </w:pPr>
          </w:p>
          <w:p w14:paraId="71BDB850" w14:textId="63864F0E" w:rsidR="003F48A0" w:rsidRPr="005922DF" w:rsidRDefault="003F48A0" w:rsidP="003F48A0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malgorzata.przybyla-kasperek@us.edu.pl</w:t>
            </w:r>
          </w:p>
        </w:tc>
        <w:tc>
          <w:tcPr>
            <w:tcW w:w="1588" w:type="dxa"/>
          </w:tcPr>
          <w:p w14:paraId="1654BCB1" w14:textId="77777777" w:rsidR="003F48A0" w:rsidRPr="005922DF" w:rsidRDefault="003F48A0" w:rsidP="003F48A0">
            <w:pPr>
              <w:rPr>
                <w:rFonts w:cstheme="minorHAnsi"/>
              </w:rPr>
            </w:pPr>
            <w:r w:rsidRPr="007B2B09">
              <w:rPr>
                <w:rFonts w:cstheme="minorHAnsi"/>
              </w:rPr>
              <w:t>32</w:t>
            </w:r>
            <w:r>
              <w:rPr>
                <w:rFonts w:cstheme="minorHAnsi"/>
              </w:rPr>
              <w:t> </w:t>
            </w:r>
            <w:r w:rsidRPr="007B2B09">
              <w:rPr>
                <w:rFonts w:cstheme="minorHAnsi"/>
              </w:rPr>
              <w:t>368</w:t>
            </w:r>
            <w:r>
              <w:rPr>
                <w:rFonts w:cstheme="minorHAnsi"/>
              </w:rPr>
              <w:t xml:space="preserve"> </w:t>
            </w:r>
            <w:r w:rsidRPr="007B2B09">
              <w:rPr>
                <w:rFonts w:cstheme="minorHAnsi"/>
              </w:rPr>
              <w:t>97</w:t>
            </w:r>
            <w:r>
              <w:rPr>
                <w:rFonts w:cstheme="minorHAnsi"/>
              </w:rPr>
              <w:t xml:space="preserve"> </w:t>
            </w:r>
            <w:r w:rsidRPr="007B2B09">
              <w:rPr>
                <w:rFonts w:cstheme="minorHAnsi"/>
              </w:rPr>
              <w:t>16</w:t>
            </w:r>
          </w:p>
        </w:tc>
      </w:tr>
      <w:tr w:rsidR="003F48A0" w:rsidRPr="009857F9" w14:paraId="31B4D95D" w14:textId="77777777" w:rsidTr="00DB6F98">
        <w:tc>
          <w:tcPr>
            <w:tcW w:w="2694" w:type="dxa"/>
          </w:tcPr>
          <w:p w14:paraId="276A6700" w14:textId="1D0A1060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Materials Engineering</w:t>
            </w:r>
          </w:p>
        </w:tc>
        <w:tc>
          <w:tcPr>
            <w:tcW w:w="1559" w:type="dxa"/>
          </w:tcPr>
          <w:p w14:paraId="37FE2D50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dr Magdalena Szklarska</w:t>
            </w:r>
          </w:p>
        </w:tc>
        <w:tc>
          <w:tcPr>
            <w:tcW w:w="1701" w:type="dxa"/>
          </w:tcPr>
          <w:p w14:paraId="2D1D2663" w14:textId="558C80A1" w:rsidR="003F48A0" w:rsidRPr="00703C0A" w:rsidRDefault="003F48A0" w:rsidP="003F48A0">
            <w:pPr>
              <w:rPr>
                <w:rFonts w:cstheme="minorHAnsi"/>
              </w:rPr>
            </w:pPr>
            <w:r w:rsidRPr="00703C0A">
              <w:t>ul. 75. Pułku Piechoty 1A, 41-500 Chorzów</w:t>
            </w:r>
          </w:p>
        </w:tc>
        <w:tc>
          <w:tcPr>
            <w:tcW w:w="2806" w:type="dxa"/>
          </w:tcPr>
          <w:p w14:paraId="52567303" w14:textId="77777777" w:rsidR="003F48A0" w:rsidRPr="00703C0A" w:rsidRDefault="003F48A0" w:rsidP="003F48A0">
            <w:pPr>
              <w:rPr>
                <w:rFonts w:cstheme="minorHAnsi"/>
              </w:rPr>
            </w:pPr>
            <w:r w:rsidRPr="00703C0A">
              <w:rPr>
                <w:rFonts w:cstheme="minorHAnsi"/>
              </w:rPr>
              <w:t>magdalena.szklarska@us.edu.pl</w:t>
            </w:r>
          </w:p>
        </w:tc>
        <w:tc>
          <w:tcPr>
            <w:tcW w:w="1588" w:type="dxa"/>
          </w:tcPr>
          <w:p w14:paraId="59872C21" w14:textId="77777777" w:rsidR="003F48A0" w:rsidRPr="00703C0A" w:rsidRDefault="003F48A0" w:rsidP="003F48A0">
            <w:pPr>
              <w:rPr>
                <w:rFonts w:cstheme="minorHAnsi"/>
              </w:rPr>
            </w:pPr>
          </w:p>
        </w:tc>
      </w:tr>
      <w:tr w:rsidR="003F48A0" w:rsidRPr="00406EA6" w14:paraId="26473C34" w14:textId="77777777" w:rsidTr="00DB6F98">
        <w:tc>
          <w:tcPr>
            <w:tcW w:w="2694" w:type="dxa"/>
          </w:tcPr>
          <w:p w14:paraId="0203836E" w14:textId="2622F6C3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Mathematics</w:t>
            </w:r>
          </w:p>
        </w:tc>
        <w:tc>
          <w:tcPr>
            <w:tcW w:w="1559" w:type="dxa"/>
          </w:tcPr>
          <w:p w14:paraId="5BD5C0BE" w14:textId="4C9D6439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d</w:t>
            </w:r>
            <w:r w:rsidRPr="0022120A">
              <w:rPr>
                <w:rFonts w:cstheme="minorHAnsi"/>
                <w:lang w:val="en-GB"/>
              </w:rPr>
              <w:t>r</w:t>
            </w:r>
            <w:r>
              <w:rPr>
                <w:rFonts w:cstheme="minorHAnsi"/>
                <w:lang w:val="en-GB"/>
              </w:rPr>
              <w:t xml:space="preserve"> hab.</w:t>
            </w:r>
            <w:r w:rsidRPr="0022120A">
              <w:rPr>
                <w:rFonts w:cstheme="minorHAnsi"/>
                <w:lang w:val="en-GB"/>
              </w:rPr>
              <w:t xml:space="preserve"> Paweł </w:t>
            </w:r>
            <w:proofErr w:type="spellStart"/>
            <w:r w:rsidRPr="0022120A">
              <w:rPr>
                <w:rFonts w:cstheme="minorHAnsi"/>
                <w:lang w:val="en-GB"/>
              </w:rPr>
              <w:t>Gładki</w:t>
            </w:r>
            <w:proofErr w:type="spellEnd"/>
          </w:p>
        </w:tc>
        <w:tc>
          <w:tcPr>
            <w:tcW w:w="1701" w:type="dxa"/>
          </w:tcPr>
          <w:p w14:paraId="32501231" w14:textId="0B9B2B68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Bankow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14, 40-007 Katowice</w:t>
            </w:r>
          </w:p>
        </w:tc>
        <w:tc>
          <w:tcPr>
            <w:tcW w:w="2806" w:type="dxa"/>
          </w:tcPr>
          <w:p w14:paraId="44D6B220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awel.gladki@us.edu.pl</w:t>
            </w:r>
          </w:p>
        </w:tc>
        <w:tc>
          <w:tcPr>
            <w:tcW w:w="1588" w:type="dxa"/>
          </w:tcPr>
          <w:p w14:paraId="7B7C44AC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  <w:p w14:paraId="69636C86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59 22 28</w:t>
            </w:r>
          </w:p>
        </w:tc>
      </w:tr>
      <w:tr w:rsidR="003F48A0" w:rsidRPr="00DB6F98" w14:paraId="693DBE7E" w14:textId="77777777" w:rsidTr="00DB6F98">
        <w:tc>
          <w:tcPr>
            <w:tcW w:w="10348" w:type="dxa"/>
            <w:gridSpan w:val="5"/>
            <w:shd w:val="clear" w:color="auto" w:fill="D9D9D9" w:themeFill="background1" w:themeFillShade="D9"/>
          </w:tcPr>
          <w:p w14:paraId="15DD6378" w14:textId="77777777" w:rsidR="003F48A0" w:rsidRPr="0022120A" w:rsidRDefault="003F48A0" w:rsidP="003F48A0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t>Faculty of Law and Administration</w:t>
            </w:r>
          </w:p>
        </w:tc>
      </w:tr>
      <w:tr w:rsidR="003F48A0" w:rsidRPr="0022120A" w14:paraId="04CA6062" w14:textId="77777777" w:rsidTr="00DB6F98">
        <w:tc>
          <w:tcPr>
            <w:tcW w:w="2694" w:type="dxa"/>
            <w:shd w:val="clear" w:color="auto" w:fill="F2F2F2" w:themeFill="background1" w:themeFillShade="F2"/>
          </w:tcPr>
          <w:p w14:paraId="00C1E80E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406EA6">
              <w:rPr>
                <w:rFonts w:cstheme="minorHAnsi"/>
                <w:lang w:val="en-GB"/>
              </w:rPr>
              <w:t xml:space="preserve">Coordinator for </w:t>
            </w:r>
            <w:proofErr w:type="spellStart"/>
            <w:r w:rsidRPr="00406EA6">
              <w:rPr>
                <w:rFonts w:cstheme="minorHAnsi"/>
                <w:lang w:val="en-GB"/>
              </w:rPr>
              <w:t>inte</w:t>
            </w:r>
            <w:r>
              <w:rPr>
                <w:rFonts w:cstheme="minorHAnsi"/>
              </w:rPr>
              <w:t>rnationalisation</w:t>
            </w:r>
            <w:proofErr w:type="spellEnd"/>
          </w:p>
        </w:tc>
        <w:tc>
          <w:tcPr>
            <w:tcW w:w="1559" w:type="dxa"/>
            <w:shd w:val="clear" w:color="auto" w:fill="F2F2F2" w:themeFill="background1" w:themeFillShade="F2"/>
          </w:tcPr>
          <w:p w14:paraId="29F0135D" w14:textId="77777777" w:rsidR="003F48A0" w:rsidRPr="005922DF" w:rsidRDefault="003F48A0" w:rsidP="003F48A0">
            <w:pPr>
              <w:rPr>
                <w:rFonts w:cstheme="minorHAnsi"/>
              </w:rPr>
            </w:pPr>
            <w:r w:rsidRPr="009C74ED">
              <w:rPr>
                <w:rFonts w:cstheme="minorHAnsi"/>
              </w:rPr>
              <w:t xml:space="preserve">prof. dr hab. Ewa </w:t>
            </w:r>
            <w:proofErr w:type="spellStart"/>
            <w:r w:rsidRPr="009C74ED">
              <w:rPr>
                <w:rFonts w:cstheme="minorHAnsi"/>
              </w:rPr>
              <w:t>Rott</w:t>
            </w:r>
            <w:proofErr w:type="spellEnd"/>
            <w:r w:rsidRPr="009C74ED">
              <w:rPr>
                <w:rFonts w:cstheme="minorHAnsi"/>
              </w:rPr>
              <w:t>-Pietrzyk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7A23AC0D" w14:textId="77777777" w:rsidR="003F48A0" w:rsidRPr="005922DF" w:rsidRDefault="003F48A0" w:rsidP="003F48A0">
            <w:pPr>
              <w:rPr>
                <w:rFonts w:cstheme="minorHAnsi"/>
              </w:rPr>
            </w:pPr>
            <w:r>
              <w:t>ul. Bankowa 11 B, 40-007 Katowice</w:t>
            </w:r>
          </w:p>
        </w:tc>
        <w:tc>
          <w:tcPr>
            <w:tcW w:w="2806" w:type="dxa"/>
            <w:shd w:val="clear" w:color="auto" w:fill="F2F2F2" w:themeFill="background1" w:themeFillShade="F2"/>
          </w:tcPr>
          <w:p w14:paraId="458C6F30" w14:textId="77777777" w:rsidR="003F48A0" w:rsidRPr="005922DF" w:rsidRDefault="003F48A0" w:rsidP="003F48A0">
            <w:pPr>
              <w:rPr>
                <w:rFonts w:cstheme="minorHAnsi"/>
              </w:rPr>
            </w:pPr>
            <w:r>
              <w:t>ewa.rott-pietrzyk@us.edu.pl</w:t>
            </w:r>
          </w:p>
        </w:tc>
        <w:tc>
          <w:tcPr>
            <w:tcW w:w="1588" w:type="dxa"/>
            <w:shd w:val="clear" w:color="auto" w:fill="F2F2F2" w:themeFill="background1" w:themeFillShade="F2"/>
          </w:tcPr>
          <w:p w14:paraId="37925B6E" w14:textId="77777777" w:rsidR="003F48A0" w:rsidRPr="005922DF" w:rsidRDefault="003F48A0" w:rsidP="003F48A0">
            <w:pPr>
              <w:rPr>
                <w:rFonts w:cstheme="minorHAnsi"/>
              </w:rPr>
            </w:pPr>
            <w:r>
              <w:t>32 359 12 00</w:t>
            </w:r>
          </w:p>
        </w:tc>
      </w:tr>
      <w:tr w:rsidR="003F48A0" w:rsidRPr="0022120A" w14:paraId="72362726" w14:textId="77777777" w:rsidTr="00DB6F98">
        <w:tc>
          <w:tcPr>
            <w:tcW w:w="2694" w:type="dxa"/>
          </w:tcPr>
          <w:p w14:paraId="62E045C6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</w:tcPr>
          <w:p w14:paraId="50E1A348" w14:textId="61266AE2" w:rsidR="003F48A0" w:rsidRPr="006A4450" w:rsidRDefault="003F48A0" w:rsidP="003F48A0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 xml:space="preserve">dr </w:t>
            </w:r>
            <w:r>
              <w:rPr>
                <w:rFonts w:cstheme="minorHAnsi"/>
              </w:rPr>
              <w:t>Dominika Iwan</w:t>
            </w:r>
          </w:p>
        </w:tc>
        <w:tc>
          <w:tcPr>
            <w:tcW w:w="1701" w:type="dxa"/>
          </w:tcPr>
          <w:p w14:paraId="7B41DFA3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Bankow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11 B, 40-007 Katowice</w:t>
            </w:r>
          </w:p>
        </w:tc>
        <w:tc>
          <w:tcPr>
            <w:tcW w:w="2806" w:type="dxa"/>
          </w:tcPr>
          <w:p w14:paraId="292D724B" w14:textId="4798E47A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dominika.iwan@us.edu.pl</w:t>
            </w:r>
          </w:p>
        </w:tc>
        <w:tc>
          <w:tcPr>
            <w:tcW w:w="1588" w:type="dxa"/>
          </w:tcPr>
          <w:p w14:paraId="4F86674F" w14:textId="64FA4AA0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32 359 20 12</w:t>
            </w:r>
          </w:p>
        </w:tc>
      </w:tr>
      <w:tr w:rsidR="003F48A0" w:rsidRPr="00DB6F98" w14:paraId="773D2B5A" w14:textId="77777777" w:rsidTr="00DB6F98">
        <w:tc>
          <w:tcPr>
            <w:tcW w:w="10348" w:type="dxa"/>
            <w:gridSpan w:val="5"/>
            <w:shd w:val="clear" w:color="auto" w:fill="D9D9D9" w:themeFill="background1" w:themeFillShade="D9"/>
          </w:tcPr>
          <w:p w14:paraId="2288DAC3" w14:textId="77777777" w:rsidR="003F48A0" w:rsidRPr="0022120A" w:rsidRDefault="003F48A0" w:rsidP="003F48A0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t>Faculty of Fine Arts and Educational Science</w:t>
            </w:r>
          </w:p>
        </w:tc>
      </w:tr>
      <w:tr w:rsidR="003F48A0" w:rsidRPr="0022120A" w14:paraId="55B7720B" w14:textId="77777777" w:rsidTr="00DB6F98">
        <w:tc>
          <w:tcPr>
            <w:tcW w:w="2694" w:type="dxa"/>
            <w:shd w:val="clear" w:color="auto" w:fill="F2F2F2" w:themeFill="background1" w:themeFillShade="F2"/>
          </w:tcPr>
          <w:p w14:paraId="00B50499" w14:textId="77777777" w:rsidR="003F48A0" w:rsidRPr="006A4450" w:rsidRDefault="003F48A0" w:rsidP="003F48A0">
            <w:pPr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</w:rPr>
              <w:t>Coordinator</w:t>
            </w:r>
            <w:proofErr w:type="spellEnd"/>
            <w:r>
              <w:rPr>
                <w:rFonts w:cstheme="minorHAnsi"/>
              </w:rPr>
              <w:t xml:space="preserve"> for </w:t>
            </w:r>
            <w:proofErr w:type="spellStart"/>
            <w:r>
              <w:rPr>
                <w:rFonts w:cstheme="minorHAnsi"/>
              </w:rPr>
              <w:t>internationalisation</w:t>
            </w:r>
            <w:proofErr w:type="spellEnd"/>
          </w:p>
        </w:tc>
        <w:tc>
          <w:tcPr>
            <w:tcW w:w="1559" w:type="dxa"/>
            <w:shd w:val="clear" w:color="auto" w:fill="F2F2F2" w:themeFill="background1" w:themeFillShade="F2"/>
          </w:tcPr>
          <w:p w14:paraId="3B7E2073" w14:textId="5A109B09" w:rsidR="003F48A0" w:rsidRPr="005D5B8C" w:rsidRDefault="003F48A0" w:rsidP="003F48A0">
            <w:r w:rsidRPr="00250491">
              <w:t xml:space="preserve">dr </w:t>
            </w:r>
            <w:r>
              <w:t xml:space="preserve">Barbara </w:t>
            </w:r>
            <w:proofErr w:type="spellStart"/>
            <w:r>
              <w:t>Głyda</w:t>
            </w:r>
            <w:proofErr w:type="spellEnd"/>
          </w:p>
        </w:tc>
        <w:tc>
          <w:tcPr>
            <w:tcW w:w="1701" w:type="dxa"/>
            <w:shd w:val="clear" w:color="auto" w:fill="F2F2F2" w:themeFill="background1" w:themeFillShade="F2"/>
          </w:tcPr>
          <w:p w14:paraId="70AF9E76" w14:textId="2BA5A26E" w:rsidR="003F48A0" w:rsidRPr="005922DF" w:rsidRDefault="003F48A0" w:rsidP="003F48A0">
            <w:r w:rsidRPr="00250491">
              <w:t>ul. Bielska 62, 43-400 Cieszyn</w:t>
            </w:r>
          </w:p>
        </w:tc>
        <w:tc>
          <w:tcPr>
            <w:tcW w:w="2806" w:type="dxa"/>
            <w:shd w:val="clear" w:color="auto" w:fill="F2F2F2" w:themeFill="background1" w:themeFillShade="F2"/>
          </w:tcPr>
          <w:p w14:paraId="1C5F1380" w14:textId="36941122" w:rsidR="003F48A0" w:rsidRPr="005922DF" w:rsidRDefault="003F48A0" w:rsidP="003F48A0">
            <w:r>
              <w:t>barbara.glyda@us.edu.pl</w:t>
            </w:r>
          </w:p>
        </w:tc>
        <w:tc>
          <w:tcPr>
            <w:tcW w:w="1588" w:type="dxa"/>
            <w:shd w:val="clear" w:color="auto" w:fill="F2F2F2" w:themeFill="background1" w:themeFillShade="F2"/>
          </w:tcPr>
          <w:p w14:paraId="067BC815" w14:textId="77777777" w:rsidR="003F48A0" w:rsidRPr="005922DF" w:rsidRDefault="003F48A0" w:rsidP="003F48A0"/>
        </w:tc>
      </w:tr>
      <w:tr w:rsidR="003F48A0" w:rsidRPr="00DB6F98" w14:paraId="6A04B9E6" w14:textId="77777777" w:rsidTr="00DB6F98">
        <w:tc>
          <w:tcPr>
            <w:tcW w:w="2694" w:type="dxa"/>
          </w:tcPr>
          <w:p w14:paraId="799EF479" w14:textId="2661600C" w:rsidR="003F48A0" w:rsidRPr="006A4450" w:rsidRDefault="003F48A0" w:rsidP="003F48A0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Pedagogy</w:t>
            </w:r>
          </w:p>
          <w:p w14:paraId="6215B60C" w14:textId="77777777" w:rsidR="003F48A0" w:rsidRPr="006A4450" w:rsidRDefault="003F48A0" w:rsidP="003F48A0">
            <w:pPr>
              <w:rPr>
                <w:rFonts w:cstheme="minorHAnsi"/>
                <w:lang w:val="en-GB"/>
              </w:rPr>
            </w:pPr>
          </w:p>
          <w:p w14:paraId="75F5E05E" w14:textId="77777777" w:rsidR="003F48A0" w:rsidRPr="006A4450" w:rsidRDefault="003F48A0" w:rsidP="003F48A0">
            <w:pPr>
              <w:rPr>
                <w:rFonts w:cstheme="minorHAnsi"/>
                <w:lang w:val="en-GB"/>
              </w:rPr>
            </w:pPr>
          </w:p>
          <w:p w14:paraId="74AD7992" w14:textId="00AE7199" w:rsidR="003F48A0" w:rsidRPr="006A4450" w:rsidRDefault="003F48A0" w:rsidP="003F48A0">
            <w:pPr>
              <w:rPr>
                <w:rFonts w:cstheme="minorHAnsi"/>
                <w:lang w:val="en-GB"/>
              </w:rPr>
            </w:pPr>
            <w:r w:rsidRPr="006A4450">
              <w:rPr>
                <w:rFonts w:cstheme="minorHAnsi"/>
                <w:lang w:val="en-GB"/>
              </w:rPr>
              <w:t>Fine Arts</w:t>
            </w:r>
          </w:p>
          <w:p w14:paraId="3E1DC6F5" w14:textId="77777777" w:rsidR="003F48A0" w:rsidRPr="006A4450" w:rsidRDefault="003F48A0" w:rsidP="003F48A0">
            <w:pPr>
              <w:rPr>
                <w:rFonts w:cstheme="minorHAnsi"/>
                <w:lang w:val="en-GB"/>
              </w:rPr>
            </w:pPr>
          </w:p>
          <w:p w14:paraId="176674A8" w14:textId="77777777" w:rsidR="003F48A0" w:rsidRPr="006A4450" w:rsidRDefault="003F48A0" w:rsidP="003F48A0">
            <w:pPr>
              <w:rPr>
                <w:rFonts w:cstheme="minorHAnsi"/>
                <w:lang w:val="en-GB"/>
              </w:rPr>
            </w:pPr>
          </w:p>
          <w:p w14:paraId="261DF3FA" w14:textId="3F48A7C4" w:rsidR="003F48A0" w:rsidRDefault="003F48A0" w:rsidP="003F48A0">
            <w:pPr>
              <w:rPr>
                <w:rFonts w:cstheme="minorHAnsi"/>
                <w:lang w:val="en-GB"/>
              </w:rPr>
            </w:pPr>
            <w:r w:rsidRPr="006A4450">
              <w:rPr>
                <w:rFonts w:cstheme="minorHAnsi"/>
                <w:lang w:val="en-GB"/>
              </w:rPr>
              <w:t>Music</w:t>
            </w:r>
          </w:p>
          <w:p w14:paraId="6625842D" w14:textId="77777777" w:rsidR="003F48A0" w:rsidRDefault="003F48A0" w:rsidP="003F48A0">
            <w:pPr>
              <w:rPr>
                <w:rFonts w:cstheme="minorHAnsi"/>
                <w:lang w:val="en-GB"/>
              </w:rPr>
            </w:pPr>
          </w:p>
          <w:p w14:paraId="484CA1B1" w14:textId="77777777" w:rsidR="003F48A0" w:rsidRDefault="003F48A0" w:rsidP="003F48A0">
            <w:pPr>
              <w:rPr>
                <w:rFonts w:cstheme="minorHAnsi"/>
                <w:lang w:val="en-GB"/>
              </w:rPr>
            </w:pPr>
          </w:p>
          <w:p w14:paraId="2B1FD936" w14:textId="77777777" w:rsidR="003F48A0" w:rsidRDefault="003F48A0" w:rsidP="003F48A0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Cultural Sciences</w:t>
            </w:r>
          </w:p>
          <w:p w14:paraId="512F8546" w14:textId="77777777" w:rsidR="003F48A0" w:rsidRDefault="003F48A0" w:rsidP="003F48A0">
            <w:pPr>
              <w:rPr>
                <w:rFonts w:cstheme="minorHAnsi"/>
                <w:lang w:val="en-GB"/>
              </w:rPr>
            </w:pPr>
          </w:p>
          <w:p w14:paraId="78E7E621" w14:textId="59A0641E" w:rsidR="003F48A0" w:rsidRDefault="003F48A0" w:rsidP="003F48A0">
            <w:pPr>
              <w:rPr>
                <w:rFonts w:cstheme="minorHAnsi"/>
                <w:lang w:val="en-GB"/>
              </w:rPr>
            </w:pPr>
          </w:p>
          <w:p w14:paraId="49C3DA3E" w14:textId="38EF126D" w:rsidR="003F48A0" w:rsidRPr="006A4450" w:rsidRDefault="003F48A0" w:rsidP="003F48A0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Game and </w:t>
            </w:r>
            <w:r>
              <w:rPr>
                <w:rFonts w:cstheme="minorHAnsi"/>
                <w:lang w:val="en-GB"/>
              </w:rPr>
              <w:br/>
              <w:t>Virtual Reality Design</w:t>
            </w:r>
          </w:p>
        </w:tc>
        <w:tc>
          <w:tcPr>
            <w:tcW w:w="1559" w:type="dxa"/>
          </w:tcPr>
          <w:p w14:paraId="79985ADB" w14:textId="3649B056" w:rsidR="003F48A0" w:rsidRPr="006A4450" w:rsidRDefault="003F48A0" w:rsidP="003F48A0">
            <w:r w:rsidRPr="006A4450">
              <w:t xml:space="preserve">dr </w:t>
            </w:r>
            <w:r>
              <w:t>Katarzyna Jas</w:t>
            </w:r>
          </w:p>
          <w:p w14:paraId="64E277B2" w14:textId="64EB4AF1" w:rsidR="003F48A0" w:rsidRPr="006A4450" w:rsidRDefault="003F48A0" w:rsidP="003F48A0">
            <w:r w:rsidRPr="006A4450">
              <w:br/>
              <w:t xml:space="preserve">dr </w:t>
            </w:r>
            <w:r>
              <w:t xml:space="preserve">Katarzyna </w:t>
            </w:r>
            <w:proofErr w:type="spellStart"/>
            <w:r>
              <w:t>Hilszczańska</w:t>
            </w:r>
            <w:proofErr w:type="spellEnd"/>
          </w:p>
          <w:p w14:paraId="5F16D67B" w14:textId="77777777" w:rsidR="003F48A0" w:rsidRPr="006A4450" w:rsidRDefault="003F48A0" w:rsidP="003F48A0"/>
          <w:p w14:paraId="4B8CADCB" w14:textId="77777777" w:rsidR="003F48A0" w:rsidRDefault="003F48A0" w:rsidP="003F48A0">
            <w:r w:rsidRPr="006A4450">
              <w:t>dr Joanna Nowicka</w:t>
            </w:r>
          </w:p>
          <w:p w14:paraId="6EF41D89" w14:textId="77777777" w:rsidR="003F48A0" w:rsidRDefault="003F48A0" w:rsidP="003F48A0"/>
          <w:p w14:paraId="4F8EFA3F" w14:textId="77777777" w:rsidR="003F48A0" w:rsidRDefault="003F48A0" w:rsidP="003F48A0">
            <w:pPr>
              <w:rPr>
                <w:rFonts w:cstheme="minorHAnsi"/>
              </w:rPr>
            </w:pPr>
            <w:r>
              <w:rPr>
                <w:rFonts w:cstheme="minorHAnsi"/>
              </w:rPr>
              <w:t>mgr Ewa Cudzich</w:t>
            </w:r>
          </w:p>
          <w:p w14:paraId="4BCA2BFC" w14:textId="77777777" w:rsidR="003F48A0" w:rsidRDefault="003F48A0" w:rsidP="003F48A0">
            <w:pPr>
              <w:rPr>
                <w:rFonts w:cstheme="minorHAnsi"/>
              </w:rPr>
            </w:pPr>
          </w:p>
          <w:p w14:paraId="0A2F1F54" w14:textId="26064561" w:rsidR="003F48A0" w:rsidRPr="006A4450" w:rsidRDefault="003F48A0" w:rsidP="003F48A0">
            <w:pPr>
              <w:rPr>
                <w:rFonts w:cstheme="minorHAnsi"/>
              </w:rPr>
            </w:pPr>
            <w:r>
              <w:t>dr Ewa Jaworska</w:t>
            </w:r>
          </w:p>
        </w:tc>
        <w:tc>
          <w:tcPr>
            <w:tcW w:w="1701" w:type="dxa"/>
          </w:tcPr>
          <w:p w14:paraId="4CD1898B" w14:textId="77777777" w:rsidR="003F48A0" w:rsidRPr="006A4450" w:rsidRDefault="003F48A0" w:rsidP="003F48A0"/>
          <w:p w14:paraId="1D9683E6" w14:textId="77777777" w:rsidR="003F48A0" w:rsidRPr="006A4450" w:rsidRDefault="003F48A0" w:rsidP="003F48A0"/>
          <w:p w14:paraId="324EBF56" w14:textId="77777777" w:rsidR="003F48A0" w:rsidRPr="006A4450" w:rsidRDefault="003F48A0" w:rsidP="003F48A0"/>
          <w:p w14:paraId="1BC6FE42" w14:textId="77777777" w:rsidR="003F48A0" w:rsidRPr="00A531BC" w:rsidRDefault="003F48A0" w:rsidP="003F48A0"/>
          <w:p w14:paraId="3C14DB0E" w14:textId="77777777" w:rsidR="003F48A0" w:rsidRPr="00A531BC" w:rsidRDefault="003F48A0" w:rsidP="003F48A0"/>
          <w:p w14:paraId="120F033D" w14:textId="77777777" w:rsidR="003F48A0" w:rsidRPr="0022120A" w:rsidRDefault="003F48A0" w:rsidP="003F48A0">
            <w:pPr>
              <w:rPr>
                <w:lang w:val="en-GB"/>
              </w:rPr>
            </w:pPr>
            <w:r w:rsidRPr="0022120A">
              <w:rPr>
                <w:lang w:val="en-GB"/>
              </w:rPr>
              <w:t xml:space="preserve">ul. </w:t>
            </w:r>
            <w:proofErr w:type="spellStart"/>
            <w:r w:rsidRPr="0022120A">
              <w:rPr>
                <w:lang w:val="en-GB"/>
              </w:rPr>
              <w:t>Bielska</w:t>
            </w:r>
            <w:proofErr w:type="spellEnd"/>
            <w:r w:rsidRPr="0022120A">
              <w:rPr>
                <w:lang w:val="en-GB"/>
              </w:rPr>
              <w:t xml:space="preserve"> 62, 43-400 </w:t>
            </w:r>
            <w:proofErr w:type="spellStart"/>
            <w:r w:rsidRPr="0022120A">
              <w:rPr>
                <w:lang w:val="en-GB"/>
              </w:rPr>
              <w:t>Cieszyn</w:t>
            </w:r>
            <w:proofErr w:type="spellEnd"/>
          </w:p>
          <w:p w14:paraId="64FBE917" w14:textId="77777777" w:rsidR="003F48A0" w:rsidRPr="0022120A" w:rsidRDefault="003F48A0" w:rsidP="003F48A0">
            <w:pPr>
              <w:rPr>
                <w:lang w:val="en-GB"/>
              </w:rPr>
            </w:pPr>
          </w:p>
          <w:p w14:paraId="2F29FE75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</w:tc>
        <w:tc>
          <w:tcPr>
            <w:tcW w:w="2806" w:type="dxa"/>
          </w:tcPr>
          <w:p w14:paraId="01D20DC8" w14:textId="5CA0B928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>
              <w:rPr>
                <w:lang w:val="en-GB"/>
              </w:rPr>
              <w:t>katarzyna.jas@us.edu.pl</w:t>
            </w:r>
          </w:p>
          <w:p w14:paraId="7267759D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  <w:p w14:paraId="0617FE94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  <w:p w14:paraId="25450A0B" w14:textId="511D02E5" w:rsidR="003F48A0" w:rsidRPr="0022120A" w:rsidRDefault="003F48A0" w:rsidP="003F48A0">
            <w:pPr>
              <w:rPr>
                <w:lang w:val="en-GB"/>
              </w:rPr>
            </w:pPr>
            <w:r>
              <w:rPr>
                <w:lang w:val="en-GB"/>
              </w:rPr>
              <w:t>katarzyna.hilszczanska@us.edu.pl</w:t>
            </w:r>
          </w:p>
          <w:p w14:paraId="649F08F5" w14:textId="77777777" w:rsidR="003F48A0" w:rsidRPr="0022120A" w:rsidRDefault="003F48A0" w:rsidP="003F48A0">
            <w:pPr>
              <w:rPr>
                <w:lang w:val="en-GB"/>
              </w:rPr>
            </w:pPr>
          </w:p>
          <w:p w14:paraId="072480F4" w14:textId="77777777" w:rsidR="003F48A0" w:rsidRDefault="003F48A0" w:rsidP="003F48A0">
            <w:pPr>
              <w:rPr>
                <w:lang w:val="en-GB"/>
              </w:rPr>
            </w:pPr>
            <w:r w:rsidRPr="0022120A">
              <w:rPr>
                <w:lang w:val="en-GB"/>
              </w:rPr>
              <w:t>joanna.nowicka@us.edu.pl</w:t>
            </w:r>
          </w:p>
          <w:p w14:paraId="67BAB498" w14:textId="77777777" w:rsidR="003F48A0" w:rsidRDefault="003F48A0" w:rsidP="003F48A0">
            <w:pPr>
              <w:rPr>
                <w:lang w:val="en-GB"/>
              </w:rPr>
            </w:pPr>
          </w:p>
          <w:p w14:paraId="00AF19D1" w14:textId="77777777" w:rsidR="003F48A0" w:rsidRDefault="003F48A0" w:rsidP="003F48A0">
            <w:pPr>
              <w:rPr>
                <w:lang w:val="en-GB"/>
              </w:rPr>
            </w:pPr>
          </w:p>
          <w:p w14:paraId="22C8030D" w14:textId="77777777" w:rsidR="003F48A0" w:rsidRDefault="003F48A0" w:rsidP="003F48A0">
            <w:pPr>
              <w:rPr>
                <w:lang w:val="en-GB"/>
              </w:rPr>
            </w:pPr>
            <w:r>
              <w:rPr>
                <w:lang w:val="en-GB"/>
              </w:rPr>
              <w:t>ewa.cudzich@us.edu.pl</w:t>
            </w:r>
          </w:p>
          <w:p w14:paraId="51DC191B" w14:textId="77777777" w:rsidR="003F48A0" w:rsidRDefault="003F48A0" w:rsidP="003F48A0">
            <w:pPr>
              <w:rPr>
                <w:lang w:val="en-GB"/>
              </w:rPr>
            </w:pPr>
          </w:p>
          <w:p w14:paraId="5F46300F" w14:textId="77777777" w:rsidR="003F48A0" w:rsidRDefault="003F48A0" w:rsidP="003F48A0">
            <w:pPr>
              <w:rPr>
                <w:lang w:val="en-GB"/>
              </w:rPr>
            </w:pPr>
          </w:p>
          <w:p w14:paraId="3C19C833" w14:textId="22AE9A60" w:rsidR="003F48A0" w:rsidRPr="0022120A" w:rsidRDefault="003F48A0" w:rsidP="003F48A0">
            <w:pPr>
              <w:rPr>
                <w:lang w:val="en-GB"/>
              </w:rPr>
            </w:pPr>
            <w:r w:rsidRPr="00DB6F98">
              <w:rPr>
                <w:lang w:val="en-GB"/>
              </w:rPr>
              <w:t>ewa.jaworska@us.edu.pl</w:t>
            </w:r>
          </w:p>
        </w:tc>
        <w:tc>
          <w:tcPr>
            <w:tcW w:w="1588" w:type="dxa"/>
          </w:tcPr>
          <w:p w14:paraId="44221176" w14:textId="43FE9AB9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</w:tc>
      </w:tr>
      <w:tr w:rsidR="003F48A0" w:rsidRPr="0022120A" w14:paraId="482002DD" w14:textId="77777777" w:rsidTr="00DB6F98">
        <w:tc>
          <w:tcPr>
            <w:tcW w:w="10348" w:type="dxa"/>
            <w:gridSpan w:val="5"/>
            <w:shd w:val="clear" w:color="auto" w:fill="D9D9D9" w:themeFill="background1" w:themeFillShade="D9"/>
          </w:tcPr>
          <w:p w14:paraId="525CAB2F" w14:textId="77777777" w:rsidR="003F48A0" w:rsidRPr="0022120A" w:rsidRDefault="003F48A0" w:rsidP="003F48A0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t>Faculty of Theology</w:t>
            </w:r>
          </w:p>
        </w:tc>
      </w:tr>
      <w:tr w:rsidR="003F48A0" w:rsidRPr="00DB6F98" w14:paraId="79EA40AD" w14:textId="77777777" w:rsidTr="00DB6F98">
        <w:tc>
          <w:tcPr>
            <w:tcW w:w="2694" w:type="dxa"/>
            <w:shd w:val="clear" w:color="auto" w:fill="F2F2F2" w:themeFill="background1" w:themeFillShade="F2"/>
          </w:tcPr>
          <w:p w14:paraId="0F1ABB7E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</w:rPr>
              <w:t>Coordinator</w:t>
            </w:r>
            <w:proofErr w:type="spellEnd"/>
            <w:r>
              <w:rPr>
                <w:rFonts w:cstheme="minorHAnsi"/>
              </w:rPr>
              <w:t xml:space="preserve"> for </w:t>
            </w:r>
            <w:proofErr w:type="spellStart"/>
            <w:r>
              <w:rPr>
                <w:rFonts w:cstheme="minorHAnsi"/>
              </w:rPr>
              <w:t>internationalisation</w:t>
            </w:r>
            <w:proofErr w:type="spellEnd"/>
          </w:p>
        </w:tc>
        <w:tc>
          <w:tcPr>
            <w:tcW w:w="1559" w:type="dxa"/>
            <w:shd w:val="clear" w:color="auto" w:fill="F2F2F2" w:themeFill="background1" w:themeFillShade="F2"/>
          </w:tcPr>
          <w:p w14:paraId="0F979722" w14:textId="6436FF94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</w:rPr>
              <w:t>ks. dr Dawid Ledwoń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2CF7B64C" w14:textId="77777777" w:rsidR="003F48A0" w:rsidRPr="005922DF" w:rsidRDefault="003F48A0" w:rsidP="003F48A0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Jordana 18, 40-043 Katowice</w:t>
            </w:r>
          </w:p>
          <w:p w14:paraId="697EDF92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</w:tc>
        <w:tc>
          <w:tcPr>
            <w:tcW w:w="2806" w:type="dxa"/>
            <w:shd w:val="clear" w:color="auto" w:fill="F2F2F2" w:themeFill="background1" w:themeFillShade="F2"/>
          </w:tcPr>
          <w:p w14:paraId="4353C3F3" w14:textId="00CB7685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A531BC">
              <w:rPr>
                <w:rFonts w:cstheme="minorHAnsi"/>
                <w:lang w:val="en-GB"/>
              </w:rPr>
              <w:t>dawid.ledwon@us.edu.pl</w:t>
            </w:r>
          </w:p>
        </w:tc>
        <w:tc>
          <w:tcPr>
            <w:tcW w:w="1588" w:type="dxa"/>
            <w:shd w:val="clear" w:color="auto" w:fill="F2F2F2" w:themeFill="background1" w:themeFillShade="F2"/>
          </w:tcPr>
          <w:p w14:paraId="7F9107EE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</w:tc>
      </w:tr>
      <w:tr w:rsidR="003F48A0" w:rsidRPr="00A531BC" w14:paraId="6E413704" w14:textId="77777777" w:rsidTr="00DB6F98">
        <w:tc>
          <w:tcPr>
            <w:tcW w:w="2694" w:type="dxa"/>
            <w:shd w:val="clear" w:color="auto" w:fill="auto"/>
          </w:tcPr>
          <w:p w14:paraId="55826793" w14:textId="77777777" w:rsidR="003F48A0" w:rsidRPr="00406EA6" w:rsidRDefault="003F48A0" w:rsidP="003F48A0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  <w:shd w:val="clear" w:color="auto" w:fill="auto"/>
          </w:tcPr>
          <w:p w14:paraId="06CC5C6E" w14:textId="1F7367D9" w:rsidR="003F48A0" w:rsidRDefault="003F48A0" w:rsidP="003F48A0">
            <w:pPr>
              <w:rPr>
                <w:rFonts w:cstheme="minorHAnsi"/>
              </w:rPr>
            </w:pPr>
            <w:r w:rsidRPr="006463AD">
              <w:rPr>
                <w:rFonts w:cstheme="minorHAnsi"/>
              </w:rPr>
              <w:t>dr Mariola Kozubek</w:t>
            </w:r>
          </w:p>
        </w:tc>
        <w:tc>
          <w:tcPr>
            <w:tcW w:w="1701" w:type="dxa"/>
            <w:shd w:val="clear" w:color="auto" w:fill="auto"/>
          </w:tcPr>
          <w:p w14:paraId="69029C42" w14:textId="564FE029" w:rsidR="003F48A0" w:rsidRPr="005922DF" w:rsidRDefault="003F48A0" w:rsidP="003F48A0">
            <w:pPr>
              <w:rPr>
                <w:rFonts w:cstheme="minorHAnsi"/>
              </w:rPr>
            </w:pPr>
            <w:r w:rsidRPr="006463AD">
              <w:rPr>
                <w:rFonts w:cstheme="minorHAnsi"/>
              </w:rPr>
              <w:t>ul. Jordana 18, 40-043 Katowice</w:t>
            </w:r>
          </w:p>
        </w:tc>
        <w:tc>
          <w:tcPr>
            <w:tcW w:w="2806" w:type="dxa"/>
            <w:shd w:val="clear" w:color="auto" w:fill="auto"/>
          </w:tcPr>
          <w:p w14:paraId="243187F0" w14:textId="70544A29" w:rsidR="003F48A0" w:rsidRPr="00A531BC" w:rsidRDefault="003F48A0" w:rsidP="003F48A0">
            <w:pPr>
              <w:rPr>
                <w:rFonts w:cstheme="minorHAnsi"/>
              </w:rPr>
            </w:pPr>
            <w:r w:rsidRPr="006463AD">
              <w:rPr>
                <w:rFonts w:cstheme="minorHAnsi"/>
              </w:rPr>
              <w:t>mariola.kozubek@us.edu.pl</w:t>
            </w:r>
          </w:p>
        </w:tc>
        <w:tc>
          <w:tcPr>
            <w:tcW w:w="1588" w:type="dxa"/>
            <w:shd w:val="clear" w:color="auto" w:fill="auto"/>
          </w:tcPr>
          <w:p w14:paraId="1B38D49C" w14:textId="77777777" w:rsidR="003F48A0" w:rsidRPr="00A531BC" w:rsidRDefault="003F48A0" w:rsidP="003F48A0">
            <w:pPr>
              <w:rPr>
                <w:rFonts w:cstheme="minorHAnsi"/>
              </w:rPr>
            </w:pPr>
          </w:p>
        </w:tc>
      </w:tr>
      <w:tr w:rsidR="003F48A0" w:rsidRPr="0022120A" w14:paraId="26A1BF19" w14:textId="77777777" w:rsidTr="00DB6F98">
        <w:tc>
          <w:tcPr>
            <w:tcW w:w="10348" w:type="dxa"/>
            <w:gridSpan w:val="5"/>
            <w:shd w:val="clear" w:color="auto" w:fill="D9D9D9" w:themeFill="background1" w:themeFillShade="D9"/>
          </w:tcPr>
          <w:p w14:paraId="2AC01992" w14:textId="77777777" w:rsidR="003F48A0" w:rsidRPr="0022120A" w:rsidRDefault="003F48A0" w:rsidP="003F48A0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lastRenderedPageBreak/>
              <w:t>Krzysztof Kieslowski Film School</w:t>
            </w:r>
          </w:p>
        </w:tc>
      </w:tr>
      <w:tr w:rsidR="003F48A0" w:rsidRPr="0022120A" w14:paraId="04440E2A" w14:textId="77777777" w:rsidTr="00DB6F98">
        <w:tc>
          <w:tcPr>
            <w:tcW w:w="2694" w:type="dxa"/>
            <w:shd w:val="clear" w:color="auto" w:fill="auto"/>
          </w:tcPr>
          <w:p w14:paraId="262CD962" w14:textId="08B611BA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  <w:shd w:val="clear" w:color="auto" w:fill="auto"/>
          </w:tcPr>
          <w:p w14:paraId="219C3A07" w14:textId="524991F4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CF3548">
              <w:rPr>
                <w:rFonts w:cstheme="minorHAnsi"/>
                <w:lang w:val="en-GB"/>
              </w:rPr>
              <w:t xml:space="preserve">dr Adrian </w:t>
            </w:r>
            <w:proofErr w:type="spellStart"/>
            <w:r w:rsidRPr="00CF3548">
              <w:rPr>
                <w:rFonts w:cstheme="minorHAnsi"/>
                <w:lang w:val="en-GB"/>
              </w:rPr>
              <w:t>Robak</w:t>
            </w:r>
            <w:proofErr w:type="spellEnd"/>
            <w:r w:rsidRPr="00CF3548">
              <w:rPr>
                <w:rFonts w:cstheme="minorHAnsi"/>
                <w:lang w:val="en-GB"/>
              </w:rPr>
              <w:t>, prof. UŚ</w:t>
            </w:r>
          </w:p>
        </w:tc>
        <w:tc>
          <w:tcPr>
            <w:tcW w:w="1701" w:type="dxa"/>
            <w:shd w:val="clear" w:color="auto" w:fill="auto"/>
          </w:tcPr>
          <w:p w14:paraId="016AE594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Św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22120A">
              <w:rPr>
                <w:rFonts w:cstheme="minorHAnsi"/>
                <w:lang w:val="en-GB"/>
              </w:rPr>
              <w:t>Pawł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3, 40-008 Katowice</w:t>
            </w:r>
          </w:p>
        </w:tc>
        <w:tc>
          <w:tcPr>
            <w:tcW w:w="2806" w:type="dxa"/>
            <w:shd w:val="clear" w:color="auto" w:fill="auto"/>
          </w:tcPr>
          <w:p w14:paraId="7CF619BB" w14:textId="4944F743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adrian.robak</w:t>
            </w:r>
            <w:r w:rsidRPr="0022120A">
              <w:rPr>
                <w:rFonts w:cstheme="minorHAnsi"/>
                <w:lang w:val="en-GB"/>
              </w:rPr>
              <w:t>@us.edu.pl</w:t>
            </w:r>
          </w:p>
        </w:tc>
        <w:tc>
          <w:tcPr>
            <w:tcW w:w="1588" w:type="dxa"/>
            <w:shd w:val="clear" w:color="auto" w:fill="auto"/>
          </w:tcPr>
          <w:p w14:paraId="488E88F8" w14:textId="77777777" w:rsidR="003F48A0" w:rsidRPr="00CF3548" w:rsidRDefault="003F48A0" w:rsidP="003F48A0">
            <w:pPr>
              <w:rPr>
                <w:rFonts w:cstheme="minorHAnsi"/>
                <w:lang w:val="en-GB"/>
              </w:rPr>
            </w:pPr>
            <w:r w:rsidRPr="00CF3548">
              <w:rPr>
                <w:rFonts w:cstheme="minorHAnsi"/>
                <w:lang w:val="en-GB"/>
              </w:rPr>
              <w:t>32 359 24 20</w:t>
            </w:r>
          </w:p>
          <w:p w14:paraId="08461945" w14:textId="53A586B5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</w:tc>
      </w:tr>
      <w:tr w:rsidR="003F48A0" w:rsidRPr="0022120A" w14:paraId="14AE95D0" w14:textId="77777777" w:rsidTr="00DB6F98">
        <w:tc>
          <w:tcPr>
            <w:tcW w:w="2694" w:type="dxa"/>
            <w:shd w:val="clear" w:color="auto" w:fill="auto"/>
          </w:tcPr>
          <w:p w14:paraId="18054AA4" w14:textId="77777777" w:rsidR="003F48A0" w:rsidRDefault="003F48A0" w:rsidP="003F48A0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auto"/>
          </w:tcPr>
          <w:p w14:paraId="1E0D2529" w14:textId="515796BE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mgr Ada Grzelewska</w:t>
            </w:r>
          </w:p>
        </w:tc>
        <w:tc>
          <w:tcPr>
            <w:tcW w:w="1701" w:type="dxa"/>
            <w:shd w:val="clear" w:color="auto" w:fill="auto"/>
          </w:tcPr>
          <w:p w14:paraId="7957567B" w14:textId="2F0E89E8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Św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22120A">
              <w:rPr>
                <w:rFonts w:cstheme="minorHAnsi"/>
                <w:lang w:val="en-GB"/>
              </w:rPr>
              <w:t>Pawł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3, 40-008 Katowice</w:t>
            </w:r>
          </w:p>
        </w:tc>
        <w:tc>
          <w:tcPr>
            <w:tcW w:w="2806" w:type="dxa"/>
            <w:shd w:val="clear" w:color="auto" w:fill="auto"/>
          </w:tcPr>
          <w:p w14:paraId="269D9C8E" w14:textId="2340B97E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adagrzelewska@us.edu.pl</w:t>
            </w:r>
          </w:p>
        </w:tc>
        <w:tc>
          <w:tcPr>
            <w:tcW w:w="1588" w:type="dxa"/>
            <w:shd w:val="clear" w:color="auto" w:fill="auto"/>
          </w:tcPr>
          <w:p w14:paraId="078BAE69" w14:textId="102DB143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CF3548">
              <w:rPr>
                <w:rFonts w:cstheme="minorHAnsi"/>
                <w:lang w:val="en-GB"/>
              </w:rPr>
              <w:t>32 359 24 07</w:t>
            </w:r>
          </w:p>
        </w:tc>
      </w:tr>
      <w:tr w:rsidR="003F48A0" w:rsidRPr="0022120A" w14:paraId="4A7FF960" w14:textId="77777777" w:rsidTr="00DB6F98">
        <w:tc>
          <w:tcPr>
            <w:tcW w:w="10348" w:type="dxa"/>
            <w:gridSpan w:val="5"/>
            <w:shd w:val="clear" w:color="auto" w:fill="D9D9D9" w:themeFill="background1" w:themeFillShade="D9"/>
          </w:tcPr>
          <w:p w14:paraId="41E0072C" w14:textId="77777777" w:rsidR="003F48A0" w:rsidRPr="0022120A" w:rsidRDefault="003F48A0" w:rsidP="003F48A0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t>Doctoral School</w:t>
            </w:r>
          </w:p>
        </w:tc>
      </w:tr>
      <w:tr w:rsidR="003F48A0" w:rsidRPr="0022120A" w14:paraId="7DEEFDC1" w14:textId="77777777" w:rsidTr="00DB6F98">
        <w:trPr>
          <w:trHeight w:val="986"/>
        </w:trPr>
        <w:tc>
          <w:tcPr>
            <w:tcW w:w="2694" w:type="dxa"/>
            <w:shd w:val="clear" w:color="auto" w:fill="F2F2F2" w:themeFill="background1" w:themeFillShade="F2"/>
          </w:tcPr>
          <w:p w14:paraId="65BACCC6" w14:textId="3A867045" w:rsidR="003F48A0" w:rsidRDefault="003F48A0" w:rsidP="003F48A0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Coordinator</w:t>
            </w:r>
            <w:proofErr w:type="spellEnd"/>
            <w:r>
              <w:rPr>
                <w:rFonts w:cstheme="minorHAnsi"/>
              </w:rPr>
              <w:t xml:space="preserve"> for </w:t>
            </w:r>
            <w:proofErr w:type="spellStart"/>
            <w:r>
              <w:rPr>
                <w:rFonts w:cstheme="minorHAnsi"/>
              </w:rPr>
              <w:t>internationalisation</w:t>
            </w:r>
            <w:proofErr w:type="spellEnd"/>
          </w:p>
        </w:tc>
        <w:tc>
          <w:tcPr>
            <w:tcW w:w="1559" w:type="dxa"/>
            <w:shd w:val="clear" w:color="auto" w:fill="F2F2F2" w:themeFill="background1" w:themeFillShade="F2"/>
          </w:tcPr>
          <w:p w14:paraId="4A4EB1A7" w14:textId="528DED31" w:rsidR="003F48A0" w:rsidRPr="005922DF" w:rsidRDefault="003F48A0" w:rsidP="003F48A0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dr Małgorzata </w:t>
            </w:r>
            <w:r>
              <w:rPr>
                <w:rFonts w:cstheme="minorHAnsi"/>
              </w:rPr>
              <w:t>Myl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480238D2" w14:textId="29D160BF" w:rsidR="003F48A0" w:rsidRPr="005922DF" w:rsidRDefault="003F48A0" w:rsidP="003F48A0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11 B, 40-007 Katowice</w:t>
            </w:r>
          </w:p>
        </w:tc>
        <w:tc>
          <w:tcPr>
            <w:tcW w:w="2806" w:type="dxa"/>
            <w:shd w:val="clear" w:color="auto" w:fill="F2F2F2" w:themeFill="background1" w:themeFillShade="F2"/>
          </w:tcPr>
          <w:p w14:paraId="184AB25F" w14:textId="60794119" w:rsidR="003F48A0" w:rsidRPr="00DB6F98" w:rsidRDefault="003F48A0" w:rsidP="003F48A0">
            <w:pPr>
              <w:rPr>
                <w:rFonts w:cstheme="minorHAnsi"/>
              </w:rPr>
            </w:pPr>
            <w:r w:rsidRPr="00DB6F98">
              <w:rPr>
                <w:rFonts w:cstheme="minorHAnsi"/>
              </w:rPr>
              <w:t>malgorzata.myl@us.edu.pl</w:t>
            </w:r>
          </w:p>
        </w:tc>
        <w:tc>
          <w:tcPr>
            <w:tcW w:w="1588" w:type="dxa"/>
            <w:shd w:val="clear" w:color="auto" w:fill="F2F2F2" w:themeFill="background1" w:themeFillShade="F2"/>
          </w:tcPr>
          <w:p w14:paraId="04A9B770" w14:textId="26C34163" w:rsidR="003F48A0" w:rsidRPr="005922DF" w:rsidRDefault="003F48A0" w:rsidP="003F48A0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59 19 59</w:t>
            </w:r>
          </w:p>
        </w:tc>
      </w:tr>
      <w:tr w:rsidR="003F48A0" w:rsidRPr="0022120A" w14:paraId="43C3C7D7" w14:textId="77777777" w:rsidTr="00DB6F98">
        <w:tc>
          <w:tcPr>
            <w:tcW w:w="2694" w:type="dxa"/>
          </w:tcPr>
          <w:p w14:paraId="1B6A5F25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</w:tcPr>
          <w:p w14:paraId="5AD0D2A0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dr </w:t>
            </w:r>
            <w:proofErr w:type="spellStart"/>
            <w:r w:rsidRPr="0022120A">
              <w:rPr>
                <w:rFonts w:cstheme="minorHAnsi"/>
                <w:lang w:val="en-GB"/>
              </w:rPr>
              <w:t>Ryszard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Knapek</w:t>
            </w:r>
            <w:proofErr w:type="spellEnd"/>
          </w:p>
        </w:tc>
        <w:tc>
          <w:tcPr>
            <w:tcW w:w="1701" w:type="dxa"/>
          </w:tcPr>
          <w:p w14:paraId="182D2935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</w:t>
            </w:r>
            <w:proofErr w:type="spellStart"/>
            <w:r w:rsidRPr="0022120A">
              <w:rPr>
                <w:rFonts w:cstheme="minorHAnsi"/>
                <w:lang w:val="en-GB"/>
              </w:rPr>
              <w:t>Bankow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14, 40-007 Katowice</w:t>
            </w:r>
          </w:p>
        </w:tc>
        <w:tc>
          <w:tcPr>
            <w:tcW w:w="2806" w:type="dxa"/>
          </w:tcPr>
          <w:p w14:paraId="17928B02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ryszard.knapek@us.edu.pl</w:t>
            </w:r>
          </w:p>
        </w:tc>
        <w:tc>
          <w:tcPr>
            <w:tcW w:w="1588" w:type="dxa"/>
          </w:tcPr>
          <w:p w14:paraId="6BEB7A68" w14:textId="77777777" w:rsidR="003F48A0" w:rsidRPr="0022120A" w:rsidRDefault="003F48A0" w:rsidP="003F48A0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59 24 73</w:t>
            </w:r>
          </w:p>
        </w:tc>
      </w:tr>
    </w:tbl>
    <w:p w14:paraId="61F50A61" w14:textId="77777777" w:rsidR="00512879" w:rsidRPr="0022120A" w:rsidRDefault="00512879">
      <w:pPr>
        <w:rPr>
          <w:lang w:val="en-GB"/>
        </w:rPr>
      </w:pPr>
    </w:p>
    <w:sectPr w:rsidR="00512879" w:rsidRPr="0022120A" w:rsidSect="00DB6F98">
      <w:headerReference w:type="default" r:id="rId7"/>
      <w:footerReference w:type="default" r:id="rId8"/>
      <w:pgSz w:w="11906" w:h="16838"/>
      <w:pgMar w:top="1702" w:right="1417" w:bottom="1417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07BCFC" w14:textId="77777777" w:rsidR="00236C32" w:rsidRDefault="00236C32" w:rsidP="00E0765D">
      <w:pPr>
        <w:spacing w:after="0" w:line="240" w:lineRule="auto"/>
      </w:pPr>
      <w:r>
        <w:separator/>
      </w:r>
    </w:p>
  </w:endnote>
  <w:endnote w:type="continuationSeparator" w:id="0">
    <w:p w14:paraId="07FFD976" w14:textId="77777777" w:rsidR="00236C32" w:rsidRDefault="00236C32" w:rsidP="00E076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11554298"/>
      <w:docPartObj>
        <w:docPartGallery w:val="Page Numbers (Bottom of Page)"/>
        <w:docPartUnique/>
      </w:docPartObj>
    </w:sdtPr>
    <w:sdtEndPr/>
    <w:sdtContent>
      <w:p w14:paraId="3B3068ED" w14:textId="77777777" w:rsidR="00512879" w:rsidRDefault="00512879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07BD0">
          <w:rPr>
            <w:noProof/>
          </w:rPr>
          <w:t>2</w:t>
        </w:r>
        <w:r>
          <w:fldChar w:fldCharType="end"/>
        </w:r>
      </w:p>
    </w:sdtContent>
  </w:sdt>
  <w:p w14:paraId="4B3618D3" w14:textId="77777777" w:rsidR="00512879" w:rsidRDefault="0051287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3B9037" w14:textId="77777777" w:rsidR="00236C32" w:rsidRDefault="00236C32" w:rsidP="00E0765D">
      <w:pPr>
        <w:spacing w:after="0" w:line="240" w:lineRule="auto"/>
      </w:pPr>
      <w:r>
        <w:separator/>
      </w:r>
    </w:p>
  </w:footnote>
  <w:footnote w:type="continuationSeparator" w:id="0">
    <w:p w14:paraId="55ABF77A" w14:textId="77777777" w:rsidR="00236C32" w:rsidRDefault="00236C32" w:rsidP="00E076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D57BAC" w14:textId="77777777" w:rsidR="007E4323" w:rsidRDefault="007E4323" w:rsidP="007E4323">
    <w:pPr>
      <w:pStyle w:val="Nagwek"/>
      <w:tabs>
        <w:tab w:val="clear" w:pos="4536"/>
        <w:tab w:val="clear" w:pos="9072"/>
        <w:tab w:val="left" w:pos="1650"/>
      </w:tabs>
    </w:pP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5F84A5F4" wp14:editId="7EDF5DE0">
          <wp:simplePos x="0" y="0"/>
          <wp:positionH relativeFrom="page">
            <wp:posOffset>0</wp:posOffset>
          </wp:positionH>
          <wp:positionV relativeFrom="paragraph">
            <wp:posOffset>-311785</wp:posOffset>
          </wp:positionV>
          <wp:extent cx="7559675" cy="1087395"/>
          <wp:effectExtent l="0" t="0" r="3175" b="0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9826"/>
                  <a:stretch/>
                </pic:blipFill>
                <pic:spPr bwMode="auto">
                  <a:xfrm>
                    <a:off x="0" y="0"/>
                    <a:ext cx="7559675" cy="108739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  <w:p w14:paraId="6AF67EC0" w14:textId="77777777" w:rsidR="007E4323" w:rsidRDefault="007E4323" w:rsidP="007E4323">
    <w:pPr>
      <w:pStyle w:val="Nagwek"/>
      <w:tabs>
        <w:tab w:val="clear" w:pos="4536"/>
        <w:tab w:val="clear" w:pos="9072"/>
        <w:tab w:val="left" w:pos="1650"/>
      </w:tabs>
    </w:pPr>
  </w:p>
  <w:p w14:paraId="0D6982F7" w14:textId="77777777" w:rsidR="00670938" w:rsidRDefault="00670938" w:rsidP="00E0765D">
    <w:pPr>
      <w:pStyle w:val="Nagwek"/>
      <w:tabs>
        <w:tab w:val="clear" w:pos="4536"/>
        <w:tab w:val="clear" w:pos="9072"/>
        <w:tab w:val="left" w:pos="1650"/>
      </w:tabs>
    </w:pPr>
    <w:r>
      <w:tab/>
    </w:r>
  </w:p>
  <w:p w14:paraId="23D1F0E9" w14:textId="77777777" w:rsidR="00670938" w:rsidRDefault="00670938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NzU2sDA2NTA1MTRX0lEKTi0uzszPAykwrgUAXPr8zCwAAAA="/>
  </w:docVars>
  <w:rsids>
    <w:rsidRoot w:val="00A658EF"/>
    <w:rsid w:val="00135379"/>
    <w:rsid w:val="001473A9"/>
    <w:rsid w:val="001C5467"/>
    <w:rsid w:val="0022120A"/>
    <w:rsid w:val="00236C32"/>
    <w:rsid w:val="00236FE7"/>
    <w:rsid w:val="0024148B"/>
    <w:rsid w:val="002D2894"/>
    <w:rsid w:val="002F3EB5"/>
    <w:rsid w:val="002F441D"/>
    <w:rsid w:val="00317F2F"/>
    <w:rsid w:val="00321B24"/>
    <w:rsid w:val="003775D2"/>
    <w:rsid w:val="003A19F6"/>
    <w:rsid w:val="003C7488"/>
    <w:rsid w:val="003E1E00"/>
    <w:rsid w:val="003F48A0"/>
    <w:rsid w:val="003F7284"/>
    <w:rsid w:val="00406EA6"/>
    <w:rsid w:val="00407B2C"/>
    <w:rsid w:val="0046718A"/>
    <w:rsid w:val="004A7969"/>
    <w:rsid w:val="004B5A43"/>
    <w:rsid w:val="004C7EDD"/>
    <w:rsid w:val="004E07EF"/>
    <w:rsid w:val="00507BD0"/>
    <w:rsid w:val="00512879"/>
    <w:rsid w:val="0051681F"/>
    <w:rsid w:val="005C1FE7"/>
    <w:rsid w:val="00636530"/>
    <w:rsid w:val="00644332"/>
    <w:rsid w:val="00644FC7"/>
    <w:rsid w:val="006623A5"/>
    <w:rsid w:val="00670938"/>
    <w:rsid w:val="006A4450"/>
    <w:rsid w:val="006C5F09"/>
    <w:rsid w:val="00703C0A"/>
    <w:rsid w:val="00732FFB"/>
    <w:rsid w:val="00760E2E"/>
    <w:rsid w:val="007A639B"/>
    <w:rsid w:val="007D508A"/>
    <w:rsid w:val="007E4323"/>
    <w:rsid w:val="007F258D"/>
    <w:rsid w:val="007F777B"/>
    <w:rsid w:val="007F77F7"/>
    <w:rsid w:val="00842B90"/>
    <w:rsid w:val="00846B82"/>
    <w:rsid w:val="00883018"/>
    <w:rsid w:val="008A717B"/>
    <w:rsid w:val="008D0399"/>
    <w:rsid w:val="008E1C38"/>
    <w:rsid w:val="00901F57"/>
    <w:rsid w:val="00905B1E"/>
    <w:rsid w:val="009210A3"/>
    <w:rsid w:val="00962995"/>
    <w:rsid w:val="009857F9"/>
    <w:rsid w:val="009D7095"/>
    <w:rsid w:val="00A27F06"/>
    <w:rsid w:val="00A3232C"/>
    <w:rsid w:val="00A32607"/>
    <w:rsid w:val="00A531BC"/>
    <w:rsid w:val="00A5491A"/>
    <w:rsid w:val="00A658EF"/>
    <w:rsid w:val="00A8263D"/>
    <w:rsid w:val="00A936B5"/>
    <w:rsid w:val="00AA2A46"/>
    <w:rsid w:val="00AD7C18"/>
    <w:rsid w:val="00B35C8D"/>
    <w:rsid w:val="00B625BA"/>
    <w:rsid w:val="00BC090B"/>
    <w:rsid w:val="00C07814"/>
    <w:rsid w:val="00C42569"/>
    <w:rsid w:val="00C82E1A"/>
    <w:rsid w:val="00CC1ECF"/>
    <w:rsid w:val="00CD2DEC"/>
    <w:rsid w:val="00CF3548"/>
    <w:rsid w:val="00D239A2"/>
    <w:rsid w:val="00D41111"/>
    <w:rsid w:val="00D80D87"/>
    <w:rsid w:val="00DB6F98"/>
    <w:rsid w:val="00DD0CCE"/>
    <w:rsid w:val="00DD3556"/>
    <w:rsid w:val="00DF355C"/>
    <w:rsid w:val="00E03FEE"/>
    <w:rsid w:val="00E0765D"/>
    <w:rsid w:val="00E631D2"/>
    <w:rsid w:val="00E6689E"/>
    <w:rsid w:val="00E800D2"/>
    <w:rsid w:val="00E94769"/>
    <w:rsid w:val="00ED0C34"/>
    <w:rsid w:val="00F45DB4"/>
    <w:rsid w:val="00F555AB"/>
    <w:rsid w:val="00FE4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,"/>
  <w:listSeparator w:val=";"/>
  <w14:docId w14:val="4A4F6C19"/>
  <w15:docId w15:val="{18DC49B5-B6EA-43F6-8E98-77B2194983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DD0C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E076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0765D"/>
  </w:style>
  <w:style w:type="paragraph" w:styleId="Stopka">
    <w:name w:val="footer"/>
    <w:basedOn w:val="Normalny"/>
    <w:link w:val="StopkaZnak"/>
    <w:uiPriority w:val="99"/>
    <w:unhideWhenUsed/>
    <w:rsid w:val="00E076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0765D"/>
  </w:style>
  <w:style w:type="character" w:styleId="Hipercze">
    <w:name w:val="Hyperlink"/>
    <w:uiPriority w:val="99"/>
    <w:unhideWhenUsed/>
    <w:rsid w:val="007F258D"/>
    <w:rPr>
      <w:color w:val="0000FF"/>
      <w:u w:val="single"/>
    </w:rPr>
  </w:style>
  <w:style w:type="paragraph" w:styleId="Zwykytekst">
    <w:name w:val="Plain Text"/>
    <w:basedOn w:val="Normalny"/>
    <w:link w:val="ZwykytekstZnak"/>
    <w:uiPriority w:val="99"/>
    <w:unhideWhenUsed/>
    <w:rsid w:val="00670938"/>
    <w:pPr>
      <w:spacing w:after="0" w:line="240" w:lineRule="auto"/>
    </w:pPr>
    <w:rPr>
      <w:rFonts w:ascii="Calibri" w:hAnsi="Calibri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670938"/>
    <w:rPr>
      <w:rFonts w:ascii="Calibri" w:hAnsi="Calibri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826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96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05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34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1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88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87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80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54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0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5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7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izabella.franiel@us.edu.pl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5</Pages>
  <Words>1013</Words>
  <Characters>6080</Characters>
  <Application>Microsoft Office Word</Application>
  <DocSecurity>0</DocSecurity>
  <Lines>50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7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 Koziarz</dc:creator>
  <cp:lastModifiedBy>Monika Ostrowska</cp:lastModifiedBy>
  <cp:revision>3</cp:revision>
  <dcterms:created xsi:type="dcterms:W3CDTF">2022-06-03T07:22:00Z</dcterms:created>
  <dcterms:modified xsi:type="dcterms:W3CDTF">2022-06-03T07:39:00Z</dcterms:modified>
</cp:coreProperties>
</file>